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96658E7" w14:textId="77777777" w:rsidR="00595A9F" w:rsidRPr="00595A9F" w:rsidRDefault="00595A9F" w:rsidP="00595A9F">
      <w:pPr>
        <w:pStyle w:val="Heading1"/>
        <w:jc w:val="center"/>
        <w:rPr>
          <w:lang w:val="bg-BG"/>
        </w:rPr>
      </w:pPr>
      <w:r w:rsidRPr="00595A9F">
        <w:t xml:space="preserve">Lab: </w:t>
      </w:r>
      <w:r w:rsidRPr="00595A9F">
        <w:rPr>
          <w:bCs/>
        </w:rPr>
        <w:t>Multidimensional Arrays</w:t>
      </w:r>
    </w:p>
    <w:p w14:paraId="066D5217" w14:textId="77777777" w:rsidR="00595A9F" w:rsidRPr="00595A9F" w:rsidRDefault="00595A9F" w:rsidP="006079B1">
      <w:pPr>
        <w:jc w:val="center"/>
        <w:rPr>
          <w:rStyle w:val="Hyperlink"/>
          <w:color w:val="auto"/>
          <w:u w:val="none"/>
          <w:lang w:val="bg-BG"/>
        </w:rPr>
      </w:pPr>
      <w:r w:rsidRPr="00595A9F">
        <w:t xml:space="preserve">This document defines the </w:t>
      </w:r>
      <w:r w:rsidRPr="00595A9F">
        <w:rPr>
          <w:bCs/>
        </w:rPr>
        <w:t>lab</w:t>
      </w:r>
      <w:r w:rsidRPr="00595A9F">
        <w:t xml:space="preserve"> for </w:t>
      </w:r>
      <w:hyperlink r:id="rId8">
        <w:r w:rsidRPr="00595A9F">
          <w:rPr>
            <w:rStyle w:val="InternetLink"/>
          </w:rPr>
          <w:t>"Java Advanced" course @ Software University</w:t>
        </w:r>
      </w:hyperlink>
      <w:r w:rsidRPr="00595A9F">
        <w:t xml:space="preserve">. Please submit your solutions </w:t>
      </w:r>
      <w:r w:rsidRPr="00595A9F">
        <w:rPr>
          <w:noProof/>
        </w:rPr>
        <w:t>(</w:t>
      </w:r>
      <w:r w:rsidRPr="00595A9F">
        <w:t>source code</w:t>
      </w:r>
      <w:r w:rsidRPr="00595A9F">
        <w:rPr>
          <w:noProof/>
        </w:rPr>
        <w:t xml:space="preserve">) </w:t>
      </w:r>
      <w:r w:rsidRPr="00595A9F">
        <w:t xml:space="preserve">of all below described problems in </w:t>
      </w:r>
      <w:hyperlink r:id="rId9">
        <w:r w:rsidRPr="00595A9F">
          <w:rPr>
            <w:rStyle w:val="InternetLink"/>
          </w:rPr>
          <w:t>Judge</w:t>
        </w:r>
      </w:hyperlink>
      <w:r w:rsidRPr="00595A9F">
        <w:t>.</w:t>
      </w:r>
    </w:p>
    <w:p w14:paraId="2AF2EA5D" w14:textId="77777777" w:rsidR="00595A9F" w:rsidRPr="004B41F9" w:rsidRDefault="00595A9F" w:rsidP="00595A9F">
      <w:pPr>
        <w:pStyle w:val="Heading2"/>
        <w:numPr>
          <w:ilvl w:val="0"/>
          <w:numId w:val="41"/>
        </w:numPr>
        <w:rPr>
          <w:bCs w:val="0"/>
          <w:highlight w:val="yellow"/>
          <w:lang w:val="bg-BG"/>
        </w:rPr>
      </w:pPr>
      <w:r w:rsidRPr="004B41F9">
        <w:rPr>
          <w:bCs w:val="0"/>
          <w:highlight w:val="yellow"/>
        </w:rPr>
        <w:t>Compare Matrices</w:t>
      </w:r>
    </w:p>
    <w:p w14:paraId="4415B97E" w14:textId="77777777" w:rsidR="00595A9F" w:rsidRPr="00595A9F" w:rsidRDefault="00595A9F" w:rsidP="00595A9F">
      <w:pPr>
        <w:rPr>
          <w:lang w:val="bg-BG"/>
        </w:rPr>
      </w:pPr>
      <w:r w:rsidRPr="00595A9F">
        <w:t xml:space="preserve">Write a program that reads two integer matrices </w:t>
      </w:r>
      <w:r w:rsidRPr="00595A9F">
        <w:rPr>
          <w:noProof/>
        </w:rPr>
        <w:t xml:space="preserve">(2D </w:t>
      </w:r>
      <w:r w:rsidRPr="00595A9F">
        <w:t>arrays</w:t>
      </w:r>
      <w:r w:rsidRPr="00595A9F">
        <w:rPr>
          <w:noProof/>
        </w:rPr>
        <w:t xml:space="preserve">) </w:t>
      </w:r>
      <w:r w:rsidRPr="00595A9F">
        <w:t xml:space="preserve">from the console and compares them element by element. For better code reusability, you could do the comparison in a method, which returns </w:t>
      </w:r>
      <w:r w:rsidRPr="00595A9F">
        <w:rPr>
          <w:rStyle w:val="CodeChar"/>
        </w:rPr>
        <w:t>true</w:t>
      </w:r>
      <w:r w:rsidRPr="00595A9F">
        <w:rPr>
          <w:noProof/>
        </w:rPr>
        <w:t xml:space="preserve"> </w:t>
      </w:r>
      <w:r w:rsidRPr="00595A9F">
        <w:t xml:space="preserve">if they are equal and </w:t>
      </w:r>
      <w:r w:rsidRPr="00595A9F">
        <w:rPr>
          <w:rStyle w:val="CodeChar"/>
        </w:rPr>
        <w:t>false</w:t>
      </w:r>
      <w:r w:rsidRPr="00595A9F">
        <w:rPr>
          <w:noProof/>
        </w:rPr>
        <w:t xml:space="preserve"> </w:t>
      </w:r>
      <w:r w:rsidRPr="00595A9F">
        <w:t>if not.</w:t>
      </w:r>
    </w:p>
    <w:p w14:paraId="1079EA19" w14:textId="77777777" w:rsidR="00595A9F" w:rsidRPr="00595A9F" w:rsidRDefault="00595A9F" w:rsidP="00595A9F">
      <w:pPr>
        <w:rPr>
          <w:lang w:val="bg-BG"/>
        </w:rPr>
      </w:pPr>
      <w:r w:rsidRPr="00595A9F">
        <w:t xml:space="preserve">Each matrix definition on the console will contain a line with a positive integer number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– the number of rows in the matrix and </w:t>
      </w:r>
      <w:r w:rsidRPr="00595A9F">
        <w:rPr>
          <w:b/>
        </w:rPr>
        <w:t>C</w:t>
      </w:r>
      <w:r w:rsidRPr="00595A9F">
        <w:t xml:space="preserve"> – the number of columns – followed by </w:t>
      </w:r>
      <w:r w:rsidRPr="00595A9F">
        <w:rPr>
          <w:b/>
        </w:rPr>
        <w:t>R</w:t>
      </w:r>
      <w:r w:rsidRPr="00595A9F">
        <w:t xml:space="preserve"> lines containing the </w:t>
      </w:r>
      <w:r w:rsidRPr="00595A9F">
        <w:rPr>
          <w:b/>
        </w:rPr>
        <w:t>C</w:t>
      </w:r>
      <w:r w:rsidRPr="00595A9F">
        <w:t xml:space="preserve"> numbers, separated by spaces </w:t>
      </w:r>
      <w:r w:rsidRPr="00595A9F">
        <w:rPr>
          <w:noProof/>
        </w:rPr>
        <w:t>(</w:t>
      </w:r>
      <w:r w:rsidRPr="00595A9F">
        <w:t>each line will have an equal amount of numbers.</w:t>
      </w:r>
    </w:p>
    <w:p w14:paraId="301673F6" w14:textId="315D9ED2" w:rsidR="00595A9F" w:rsidRPr="00595A9F" w:rsidRDefault="00595A9F" w:rsidP="00595A9F">
      <w:pPr>
        <w:rPr>
          <w:lang w:val="bg-BG"/>
        </w:rPr>
      </w:pPr>
      <w:r w:rsidRPr="00595A9F">
        <w:t xml:space="preserve">The matrices will have at most </w:t>
      </w:r>
      <w:r w:rsidRPr="00595A9F">
        <w:rPr>
          <w:rStyle w:val="CodeChar"/>
        </w:rPr>
        <w:t>10</w:t>
      </w:r>
      <w:r w:rsidRPr="00595A9F">
        <w:rPr>
          <w:noProof/>
        </w:rPr>
        <w:t xml:space="preserve"> </w:t>
      </w:r>
      <w:r w:rsidRPr="00595A9F">
        <w:t xml:space="preserve">rows and most </w:t>
      </w:r>
      <w:r w:rsidRPr="00595A9F">
        <w:rPr>
          <w:rStyle w:val="CodeChar"/>
        </w:rPr>
        <w:t>10</w:t>
      </w:r>
      <w:r w:rsidRPr="00595A9F">
        <w:rPr>
          <w:noProof/>
        </w:rPr>
        <w:t xml:space="preserve"> </w:t>
      </w:r>
      <w:r w:rsidRPr="00595A9F">
        <w:t>columns.</w:t>
      </w:r>
    </w:p>
    <w:p w14:paraId="686B64A7" w14:textId="2DB842F4" w:rsidR="00595A9F" w:rsidRPr="00595A9F" w:rsidRDefault="00595A9F" w:rsidP="00595A9F">
      <w:pPr>
        <w:rPr>
          <w:lang w:val="bg-BG"/>
        </w:rPr>
      </w:pPr>
      <w:r w:rsidRPr="00595A9F">
        <w:t xml:space="preserve">Print </w:t>
      </w:r>
      <w:r w:rsidR="006079B1" w:rsidRPr="000E318D">
        <w:rPr>
          <w:bCs/>
        </w:rPr>
        <w:t>"</w:t>
      </w:r>
      <w:r w:rsidRPr="00595A9F">
        <w:rPr>
          <w:rStyle w:val="CodeChar"/>
        </w:rPr>
        <w:t>equal</w:t>
      </w:r>
      <w:r w:rsidR="006079B1" w:rsidRPr="000E318D">
        <w:rPr>
          <w:bCs/>
        </w:rPr>
        <w:t>"</w:t>
      </w:r>
      <w:r w:rsidRPr="00595A9F">
        <w:rPr>
          <w:noProof/>
        </w:rPr>
        <w:t xml:space="preserve"> </w:t>
      </w:r>
      <w:r w:rsidRPr="00595A9F">
        <w:t xml:space="preserve">if the matrices match, and </w:t>
      </w:r>
      <w:r w:rsidR="006079B1" w:rsidRPr="000E318D">
        <w:rPr>
          <w:bCs/>
        </w:rPr>
        <w:t>"</w:t>
      </w:r>
      <w:r w:rsidR="006079B1">
        <w:rPr>
          <w:rStyle w:val="CodeChar"/>
        </w:rPr>
        <w:t xml:space="preserve">not </w:t>
      </w:r>
      <w:r w:rsidRPr="00595A9F">
        <w:rPr>
          <w:rStyle w:val="CodeChar"/>
        </w:rPr>
        <w:t>equal</w:t>
      </w:r>
      <w:r w:rsidR="006079B1" w:rsidRPr="000E318D">
        <w:rPr>
          <w:bCs/>
        </w:rPr>
        <w:t>"</w:t>
      </w:r>
      <w:r w:rsidRPr="000E318D">
        <w:rPr>
          <w:noProof/>
        </w:rPr>
        <w:t xml:space="preserve"> </w:t>
      </w:r>
      <w:r w:rsidRPr="00595A9F">
        <w:t>if they don’t match.</w:t>
      </w:r>
    </w:p>
    <w:p w14:paraId="7B015506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1"/>
        <w:tblW w:w="3191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06"/>
        <w:gridCol w:w="1985"/>
      </w:tblGrid>
      <w:tr w:rsidR="00595A9F" w:rsidRPr="00595A9F" w14:paraId="24BECA37" w14:textId="77777777" w:rsidTr="006079B1">
        <w:trPr>
          <w:trHeight w:val="422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D27B8C4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7E8457D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7256B5EC" w14:textId="77777777" w:rsidTr="00A82AF9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66078E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7E0BC08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23E5461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1 3</w:t>
            </w:r>
          </w:p>
          <w:p w14:paraId="2DBDEA58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69D4089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065A3B70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 1 3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A6DC1A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equal</w:t>
            </w:r>
          </w:p>
        </w:tc>
      </w:tr>
      <w:tr w:rsidR="00595A9F" w:rsidRPr="00595A9F" w14:paraId="47CBEF04" w14:textId="77777777" w:rsidTr="00A82AF9">
        <w:trPr>
          <w:trHeight w:val="257"/>
        </w:trPr>
        <w:tc>
          <w:tcPr>
            <w:tcW w:w="12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8E0ED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3</w:t>
            </w:r>
          </w:p>
          <w:p w14:paraId="7BDBAAA9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352F18D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5 6</w:t>
            </w:r>
          </w:p>
          <w:p w14:paraId="6AD7FAD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/>
                <w:bCs/>
                <w:noProof/>
              </w:rPr>
              <w:t>2 2</w:t>
            </w:r>
          </w:p>
          <w:p w14:paraId="7ABF000A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3</w:t>
            </w:r>
          </w:p>
          <w:p w14:paraId="0C717C3E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4 5</w:t>
            </w:r>
          </w:p>
        </w:tc>
        <w:tc>
          <w:tcPr>
            <w:tcW w:w="19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B80CB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not equal</w:t>
            </w:r>
          </w:p>
        </w:tc>
      </w:tr>
    </w:tbl>
    <w:p w14:paraId="759D4B16" w14:textId="77777777" w:rsidR="00595A9F" w:rsidRPr="00595A9F" w:rsidRDefault="00595A9F" w:rsidP="00595A9F">
      <w:pPr>
        <w:rPr>
          <w:lang w:val="bg-BG"/>
        </w:rPr>
      </w:pPr>
      <w:r w:rsidRPr="00595A9F">
        <w:rPr>
          <w:lang w:val="bg-BG"/>
        </w:rPr>
        <w:br w:type="page"/>
      </w:r>
    </w:p>
    <w:p w14:paraId="2E5674A4" w14:textId="77777777" w:rsidR="00595A9F" w:rsidRPr="00595A9F" w:rsidRDefault="00595A9F" w:rsidP="00595A9F">
      <w:pPr>
        <w:rPr>
          <w:lang w:val="bg-BG"/>
        </w:rPr>
      </w:pPr>
      <w:r w:rsidRPr="00595A9F">
        <w:lastRenderedPageBreak/>
        <w:t>Read matrix:</w:t>
      </w:r>
    </w:p>
    <w:p w14:paraId="45C595EA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  <w:lang w:val="en-GB" w:eastAsia="en-GB"/>
        </w:rPr>
        <w:drawing>
          <wp:inline distT="0" distB="0" distL="0" distR="0" wp14:anchorId="3777FA06" wp14:editId="47209A3D">
            <wp:extent cx="5724525" cy="3703523"/>
            <wp:effectExtent l="19050" t="19050" r="9525" b="1143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24525" cy="3703523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14FFC9" w14:textId="77777777" w:rsidR="00595A9F" w:rsidRPr="00595A9F" w:rsidRDefault="00595A9F" w:rsidP="00595A9F">
      <w:pPr>
        <w:rPr>
          <w:lang w:val="bg-BG"/>
        </w:rPr>
      </w:pPr>
      <w:r w:rsidRPr="00595A9F">
        <w:t>Compare method:</w:t>
      </w:r>
    </w:p>
    <w:p w14:paraId="68A58A53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  <w:lang w:val="en-GB" w:eastAsia="en-GB"/>
        </w:rPr>
        <w:drawing>
          <wp:inline distT="0" distB="0" distL="0" distR="0" wp14:anchorId="20239D8F" wp14:editId="1160458D">
            <wp:extent cx="5743375" cy="1879600"/>
            <wp:effectExtent l="19050" t="19050" r="10160" b="2540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50119" cy="188180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B876DB" w14:textId="45C2F05A" w:rsidR="00595A9F" w:rsidRPr="00FB53FF" w:rsidRDefault="00595A9F" w:rsidP="00844B67">
      <w:pPr>
        <w:pStyle w:val="Heading2"/>
        <w:numPr>
          <w:ilvl w:val="0"/>
          <w:numId w:val="41"/>
        </w:numPr>
        <w:rPr>
          <w:highlight w:val="yellow"/>
          <w:lang w:val="bg-BG"/>
        </w:rPr>
      </w:pPr>
      <w:r w:rsidRPr="00FB53FF">
        <w:rPr>
          <w:bCs w:val="0"/>
          <w:highlight w:val="yellow"/>
        </w:rPr>
        <w:t>Positions Of</w:t>
      </w:r>
    </w:p>
    <w:p w14:paraId="0CB48E32" w14:textId="6D32CE04" w:rsidR="00595A9F" w:rsidRPr="00595A9F" w:rsidRDefault="00595A9F" w:rsidP="00595A9F">
      <w:pPr>
        <w:rPr>
          <w:lang w:val="bg-BG"/>
        </w:rPr>
      </w:pPr>
      <w:r w:rsidRPr="00595A9F">
        <w:t>Write a program that reads a matrix of integers from the console, then a number</w:t>
      </w:r>
      <w:r w:rsidR="000E318D">
        <w:t>,</w:t>
      </w:r>
      <w:r w:rsidRPr="00595A9F">
        <w:t xml:space="preserve"> and prints all the positions at which that number appears in the matrix.</w:t>
      </w:r>
    </w:p>
    <w:p w14:paraId="05BFD774" w14:textId="77777777" w:rsidR="00595A9F" w:rsidRPr="00595A9F" w:rsidRDefault="00595A9F" w:rsidP="00595A9F">
      <w:pPr>
        <w:rPr>
          <w:lang w:val="bg-BG"/>
        </w:rPr>
      </w:pPr>
      <w:r w:rsidRPr="00595A9F">
        <w:t xml:space="preserve">The matrix definition on the console will contain a line with two positive integer numbers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and </w:t>
      </w:r>
      <w:r w:rsidRPr="00595A9F">
        <w:rPr>
          <w:rStyle w:val="CodeChar"/>
        </w:rPr>
        <w:t>C</w:t>
      </w:r>
      <w:r w:rsidRPr="00595A9F">
        <w:rPr>
          <w:noProof/>
        </w:rPr>
        <w:t xml:space="preserve"> </w:t>
      </w:r>
      <w:r w:rsidRPr="00595A9F">
        <w:t xml:space="preserve">– the number of rows and columns in the matrix – followed by </w:t>
      </w:r>
      <w:r w:rsidRPr="00595A9F">
        <w:rPr>
          <w:rStyle w:val="CodeChar"/>
        </w:rPr>
        <w:t>R</w:t>
      </w:r>
      <w:r w:rsidRPr="00595A9F">
        <w:rPr>
          <w:noProof/>
        </w:rPr>
        <w:t xml:space="preserve"> </w:t>
      </w:r>
      <w:r w:rsidRPr="00595A9F">
        <w:t xml:space="preserve">lines, each containing </w:t>
      </w:r>
      <w:r w:rsidRPr="00595A9F">
        <w:rPr>
          <w:rStyle w:val="CodeChar"/>
        </w:rPr>
        <w:t>C</w:t>
      </w:r>
      <w:r w:rsidRPr="00595A9F">
        <w:rPr>
          <w:noProof/>
        </w:rPr>
        <w:t xml:space="preserve"> </w:t>
      </w:r>
      <w:r w:rsidRPr="00595A9F">
        <w:t xml:space="preserve">numbers </w:t>
      </w:r>
      <w:r w:rsidRPr="00595A9F">
        <w:rPr>
          <w:noProof/>
        </w:rPr>
        <w:t>(</w:t>
      </w:r>
      <w:r w:rsidRPr="00595A9F">
        <w:t>separated by spaces), representing each row of the matrix.</w:t>
      </w:r>
    </w:p>
    <w:p w14:paraId="2BB934F7" w14:textId="77777777" w:rsidR="00595A9F" w:rsidRPr="00595A9F" w:rsidRDefault="00595A9F" w:rsidP="00595A9F">
      <w:pPr>
        <w:rPr>
          <w:lang w:val="bg-BG"/>
        </w:rPr>
      </w:pPr>
      <w:r w:rsidRPr="00595A9F">
        <w:t>The number you will need to find the positions of will be entered on a single line, after the matrix.</w:t>
      </w:r>
    </w:p>
    <w:p w14:paraId="7B31A791" w14:textId="77777777" w:rsidR="00595A9F" w:rsidRPr="00595A9F" w:rsidRDefault="00595A9F" w:rsidP="00595A9F">
      <w:pPr>
        <w:rPr>
          <w:lang w:val="bg-BG"/>
        </w:rPr>
      </w:pPr>
      <w:r w:rsidRPr="00595A9F">
        <w:t>You should print each position on a single line – first print the row, then the column at which the number appears.</w:t>
      </w:r>
    </w:p>
    <w:p w14:paraId="3AF65C96" w14:textId="29AC3BB3" w:rsidR="00595A9F" w:rsidRPr="000E318D" w:rsidRDefault="00595A9F" w:rsidP="00595A9F">
      <w:pPr>
        <w:rPr>
          <w:lang w:val="bg-BG"/>
        </w:rPr>
      </w:pPr>
      <w:r w:rsidRPr="00595A9F">
        <w:t xml:space="preserve">If the number does not appear in the matrix, print </w:t>
      </w:r>
      <w:r w:rsidR="006079B1" w:rsidRPr="000E318D">
        <w:rPr>
          <w:bCs/>
        </w:rPr>
        <w:t>"</w:t>
      </w:r>
      <w:r w:rsidRPr="00595A9F">
        <w:rPr>
          <w:rStyle w:val="CodeChar"/>
        </w:rPr>
        <w:t>not found</w:t>
      </w:r>
      <w:r w:rsidR="006079B1" w:rsidRPr="000E318D">
        <w:rPr>
          <w:bCs/>
        </w:rPr>
        <w:t>"</w:t>
      </w:r>
      <w:r w:rsidR="000E318D">
        <w:rPr>
          <w:bCs/>
          <w:lang w:val="bg-BG"/>
        </w:rPr>
        <w:t>.</w:t>
      </w:r>
    </w:p>
    <w:p w14:paraId="184ACA86" w14:textId="77777777" w:rsidR="00595A9F" w:rsidRPr="00595A9F" w:rsidRDefault="00595A9F" w:rsidP="00595A9F">
      <w:pPr>
        <w:spacing w:before="0" w:after="200"/>
        <w:rPr>
          <w:rFonts w:eastAsiaTheme="majorEastAsia" w:cstheme="majorBidi"/>
          <w:b/>
          <w:iCs/>
          <w:color w:val="A34A0D"/>
          <w:sz w:val="28"/>
          <w:lang w:val="bg-BG"/>
        </w:rPr>
      </w:pPr>
      <w:r w:rsidRPr="00595A9F">
        <w:rPr>
          <w:lang w:val="bg-BG"/>
        </w:rPr>
        <w:br w:type="page"/>
      </w:r>
    </w:p>
    <w:p w14:paraId="08483CF7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lastRenderedPageBreak/>
        <w:t>Examples</w:t>
      </w:r>
    </w:p>
    <w:tbl>
      <w:tblPr>
        <w:tblStyle w:val="TableGrid1"/>
        <w:tblW w:w="349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92"/>
        <w:gridCol w:w="1800"/>
      </w:tblGrid>
      <w:tr w:rsidR="00595A9F" w:rsidRPr="00595A9F" w14:paraId="3B4FF147" w14:textId="77777777" w:rsidTr="006079B1">
        <w:trPr>
          <w:trHeight w:val="362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565791BE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87F00D5" w14:textId="77777777" w:rsidR="00595A9F" w:rsidRPr="00595A9F" w:rsidRDefault="00595A9F" w:rsidP="006079B1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228A4A6F" w14:textId="77777777" w:rsidTr="003E1423">
        <w:trPr>
          <w:trHeight w:val="950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4E7FB0D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3</w:t>
            </w:r>
          </w:p>
          <w:p w14:paraId="5296D56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7F8676CF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2 2</w:t>
            </w:r>
          </w:p>
          <w:p w14:paraId="6488D69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09D2E34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0 1</w:t>
            </w:r>
          </w:p>
          <w:p w14:paraId="59026871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1</w:t>
            </w:r>
          </w:p>
          <w:p w14:paraId="4C6D921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1 2</w:t>
            </w:r>
          </w:p>
        </w:tc>
      </w:tr>
      <w:tr w:rsidR="00595A9F" w:rsidRPr="00595A9F" w14:paraId="15A3FAB3" w14:textId="77777777" w:rsidTr="00A82AF9">
        <w:trPr>
          <w:trHeight w:val="257"/>
        </w:trPr>
        <w:tc>
          <w:tcPr>
            <w:tcW w:w="16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E564224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2 3</w:t>
            </w:r>
          </w:p>
          <w:p w14:paraId="3E34334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-2 -3</w:t>
            </w:r>
          </w:p>
          <w:p w14:paraId="73A0CABD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4 -5 6</w:t>
            </w:r>
          </w:p>
          <w:p w14:paraId="7A8EB69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5</w:t>
            </w:r>
          </w:p>
        </w:tc>
        <w:tc>
          <w:tcPr>
            <w:tcW w:w="1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FFF712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not found</w:t>
            </w:r>
          </w:p>
        </w:tc>
      </w:tr>
    </w:tbl>
    <w:p w14:paraId="4ED5543B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Hints</w:t>
      </w:r>
    </w:p>
    <w:p w14:paraId="690D45E8" w14:textId="39D47076" w:rsidR="00595A9F" w:rsidRPr="00595A9F" w:rsidRDefault="00595A9F" w:rsidP="00595A9F">
      <w:pPr>
        <w:pStyle w:val="ListParagraph"/>
        <w:numPr>
          <w:ilvl w:val="0"/>
          <w:numId w:val="43"/>
        </w:numPr>
        <w:rPr>
          <w:lang w:val="bg-BG"/>
        </w:rPr>
      </w:pPr>
      <w:r w:rsidRPr="00595A9F">
        <w:t xml:space="preserve">Read matrix – </w:t>
      </w:r>
      <w:r w:rsidR="000E318D">
        <w:t xml:space="preserve">look at Problem </w:t>
      </w:r>
      <w:r w:rsidRPr="00595A9F">
        <w:t>1</w:t>
      </w:r>
      <w:r w:rsidR="000E318D">
        <w:rPr>
          <w:lang w:val="bg-BG"/>
        </w:rPr>
        <w:t>.</w:t>
      </w:r>
    </w:p>
    <w:p w14:paraId="3D3FB364" w14:textId="77777777" w:rsidR="00595A9F" w:rsidRPr="00595A9F" w:rsidRDefault="00595A9F" w:rsidP="00595A9F">
      <w:pPr>
        <w:pStyle w:val="ListParagraph"/>
        <w:numPr>
          <w:ilvl w:val="0"/>
          <w:numId w:val="43"/>
        </w:numPr>
        <w:rPr>
          <w:lang w:val="bg-BG"/>
        </w:rPr>
      </w:pPr>
      <w:r w:rsidRPr="00595A9F">
        <w:t>Find position:</w:t>
      </w:r>
    </w:p>
    <w:p w14:paraId="4FD1E290" w14:textId="77777777" w:rsidR="00595A9F" w:rsidRPr="00595A9F" w:rsidRDefault="00595A9F" w:rsidP="00595A9F">
      <w:pPr>
        <w:pStyle w:val="ListParagraph"/>
        <w:rPr>
          <w:lang w:val="bg-BG"/>
        </w:rPr>
      </w:pPr>
      <w:r w:rsidRPr="00595A9F">
        <w:rPr>
          <w:noProof/>
          <w:lang w:val="en-GB" w:eastAsia="en-GB"/>
        </w:rPr>
        <w:drawing>
          <wp:inline distT="0" distB="0" distL="0" distR="0" wp14:anchorId="3558FA74" wp14:editId="6D0D5334">
            <wp:extent cx="3997264" cy="2533650"/>
            <wp:effectExtent l="19050" t="19050" r="22860" b="1905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025358" cy="2551457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ED82FB" w14:textId="77777777" w:rsidR="00595A9F" w:rsidRPr="00A11A2D" w:rsidRDefault="00595A9F" w:rsidP="00595A9F">
      <w:pPr>
        <w:pStyle w:val="Heading2"/>
        <w:numPr>
          <w:ilvl w:val="0"/>
          <w:numId w:val="42"/>
        </w:numPr>
        <w:rPr>
          <w:highlight w:val="yellow"/>
          <w:lang w:val="bg-BG"/>
        </w:rPr>
      </w:pPr>
      <w:r w:rsidRPr="00A11A2D">
        <w:rPr>
          <w:bCs w:val="0"/>
          <w:highlight w:val="yellow"/>
        </w:rPr>
        <w:t>Intersection of Two Matrices</w:t>
      </w:r>
    </w:p>
    <w:p w14:paraId="4FC6BAC3" w14:textId="48760970" w:rsidR="00595A9F" w:rsidRPr="00595A9F" w:rsidRDefault="00595A9F" w:rsidP="00595A9F">
      <w:pPr>
        <w:rPr>
          <w:lang w:val="bg-BG"/>
        </w:rPr>
      </w:pPr>
      <w:r w:rsidRPr="00595A9F">
        <w:t xml:space="preserve">Write a program that reads two char matrices </w:t>
      </w:r>
      <w:r w:rsidRPr="00595A9F">
        <w:rPr>
          <w:b/>
          <w:noProof/>
        </w:rPr>
        <w:t>(</w:t>
      </w:r>
      <w:proofErr w:type="gramStart"/>
      <w:r w:rsidRPr="00595A9F">
        <w:rPr>
          <w:b/>
        </w:rPr>
        <w:t>A[</w:t>
      </w:r>
      <w:proofErr w:type="gramEnd"/>
      <w:r w:rsidRPr="00595A9F">
        <w:rPr>
          <w:b/>
        </w:rPr>
        <w:t>][] and B[][])</w:t>
      </w:r>
      <w:r w:rsidRPr="00595A9F">
        <w:t xml:space="preserve"> of the same order </w:t>
      </w:r>
      <w:r w:rsidRPr="00595A9F">
        <w:rPr>
          <w:b/>
        </w:rPr>
        <w:t xml:space="preserve">M * N </w:t>
      </w:r>
      <w:r w:rsidRPr="00595A9F">
        <w:t>and</w:t>
      </w:r>
      <w:r w:rsidRPr="00595A9F">
        <w:rPr>
          <w:b/>
        </w:rPr>
        <w:t xml:space="preserve"> </w:t>
      </w:r>
      <w:r w:rsidRPr="00595A9F">
        <w:t>prints third matrix</w:t>
      </w:r>
      <w:r w:rsidRPr="00595A9F">
        <w:rPr>
          <w:b/>
        </w:rPr>
        <w:t xml:space="preserve"> C[][] </w:t>
      </w:r>
      <w:r w:rsidRPr="00595A9F">
        <w:t>which is filled with the intersecting elements of</w:t>
      </w:r>
      <w:r w:rsidRPr="00595A9F">
        <w:rPr>
          <w:b/>
        </w:rPr>
        <w:t xml:space="preserve"> A and B</w:t>
      </w:r>
      <w:r w:rsidRPr="00595A9F">
        <w:t>,</w:t>
      </w:r>
      <w:r w:rsidRPr="00595A9F">
        <w:rPr>
          <w:b/>
        </w:rPr>
        <w:t xml:space="preserve"> </w:t>
      </w:r>
      <w:r w:rsidRPr="00595A9F">
        <w:t>otherwise set the element to</w:t>
      </w:r>
      <w:r w:rsidRPr="00595A9F">
        <w:rPr>
          <w:b/>
        </w:rPr>
        <w:t xml:space="preserve"> '</w:t>
      </w:r>
      <w:r w:rsidRPr="000E07C0">
        <w:rPr>
          <w:rFonts w:ascii="Consolas" w:hAnsi="Consolas"/>
          <w:b/>
        </w:rPr>
        <w:t>*</w:t>
      </w:r>
      <w:r w:rsidRPr="00595A9F">
        <w:rPr>
          <w:b/>
        </w:rPr>
        <w:t>'</w:t>
      </w:r>
      <w:r w:rsidRPr="00595A9F">
        <w:t xml:space="preserve">. On the first two </w:t>
      </w:r>
      <w:r w:rsidR="000E07C0" w:rsidRPr="00595A9F">
        <w:t>lines,</w:t>
      </w:r>
      <w:r w:rsidRPr="00595A9F">
        <w:t xml:space="preserve"> you receive </w:t>
      </w:r>
      <w:r w:rsidRPr="00595A9F">
        <w:rPr>
          <w:b/>
        </w:rPr>
        <w:t>M</w:t>
      </w:r>
      <w:r w:rsidRPr="00595A9F">
        <w:t xml:space="preserve"> and </w:t>
      </w:r>
      <w:r w:rsidRPr="00595A9F">
        <w:rPr>
          <w:b/>
        </w:rPr>
        <w:t>N</w:t>
      </w:r>
      <w:r w:rsidRPr="00595A9F">
        <w:t xml:space="preserve">, then on </w:t>
      </w:r>
      <w:r w:rsidRPr="00595A9F">
        <w:rPr>
          <w:b/>
        </w:rPr>
        <w:t>2 * M</w:t>
      </w:r>
      <w:r w:rsidRPr="00595A9F">
        <w:t xml:space="preserve"> lines </w:t>
      </w:r>
      <w:r w:rsidRPr="00595A9F">
        <w:rPr>
          <w:b/>
        </w:rPr>
        <w:t xml:space="preserve">N </w:t>
      </w:r>
      <w:r w:rsidRPr="00595A9F">
        <w:t>characters – the matrices elements.</w:t>
      </w:r>
    </w:p>
    <w:p w14:paraId="15F7B40B" w14:textId="77777777" w:rsidR="00595A9F" w:rsidRPr="00595A9F" w:rsidRDefault="00595A9F" w:rsidP="00595A9F">
      <w:pPr>
        <w:rPr>
          <w:b/>
          <w:lang w:val="bg-BG"/>
        </w:rPr>
      </w:pPr>
      <w:r w:rsidRPr="00595A9F">
        <w:t xml:space="preserve">The matrix elements may be any </w:t>
      </w:r>
      <w:r w:rsidRPr="00595A9F">
        <w:rPr>
          <w:noProof/>
        </w:rPr>
        <w:t xml:space="preserve">ASCII </w:t>
      </w:r>
      <w:r w:rsidRPr="00595A9F">
        <w:t xml:space="preserve">char </w:t>
      </w:r>
      <w:r w:rsidRPr="00595A9F">
        <w:rPr>
          <w:b/>
        </w:rPr>
        <w:t>except</w:t>
      </w:r>
      <w:r w:rsidRPr="00595A9F">
        <w:t xml:space="preserve"> </w:t>
      </w:r>
      <w:r w:rsidRPr="00595A9F">
        <w:rPr>
          <w:b/>
        </w:rPr>
        <w:t>'</w:t>
      </w:r>
      <w:r w:rsidRPr="000E07C0">
        <w:rPr>
          <w:rFonts w:ascii="Consolas" w:hAnsi="Consolas"/>
          <w:b/>
        </w:rPr>
        <w:t>*</w:t>
      </w:r>
      <w:r w:rsidRPr="00595A9F">
        <w:rPr>
          <w:b/>
        </w:rPr>
        <w:t>'.</w:t>
      </w:r>
    </w:p>
    <w:p w14:paraId="5AC2BE5F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1"/>
        <w:tblW w:w="3384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25"/>
        <w:gridCol w:w="1559"/>
      </w:tblGrid>
      <w:tr w:rsidR="00595A9F" w:rsidRPr="00595A9F" w14:paraId="3E503979" w14:textId="77777777" w:rsidTr="000E07C0">
        <w:trPr>
          <w:trHeight w:val="388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7C0E1B13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44319C91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354301F0" w14:textId="77777777" w:rsidTr="000E07C0">
        <w:trPr>
          <w:trHeight w:val="2372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6B9A5C9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3</w:t>
            </w:r>
          </w:p>
          <w:p w14:paraId="3B19C6C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4</w:t>
            </w:r>
          </w:p>
          <w:p w14:paraId="66EC2B1E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0D3F01C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45340E01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c d</w:t>
            </w:r>
          </w:p>
          <w:p w14:paraId="790A069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k b c k</w:t>
            </w:r>
          </w:p>
          <w:p w14:paraId="10ACB577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a b g d</w:t>
            </w:r>
          </w:p>
          <w:p w14:paraId="4CBA5698" w14:textId="77777777" w:rsidR="00595A9F" w:rsidRPr="00595A9F" w:rsidRDefault="00595A9F" w:rsidP="00A82AF9">
            <w:pPr>
              <w:spacing w:before="0" w:after="0"/>
              <w:rPr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a k c d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398E02F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* b c * </w:t>
            </w:r>
          </w:p>
          <w:p w14:paraId="3ADD322F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a b * d </w:t>
            </w:r>
          </w:p>
          <w:p w14:paraId="52DAF703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a * c d</w:t>
            </w:r>
          </w:p>
        </w:tc>
      </w:tr>
      <w:tr w:rsidR="000E07C0" w:rsidRPr="00595A9F" w14:paraId="6A609A6D" w14:textId="77777777" w:rsidTr="000E07C0">
        <w:trPr>
          <w:trHeight w:val="2372"/>
        </w:trPr>
        <w:tc>
          <w:tcPr>
            <w:tcW w:w="182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F09EFB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lastRenderedPageBreak/>
              <w:t>5</w:t>
            </w:r>
          </w:p>
          <w:p w14:paraId="700FFAFE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2</w:t>
            </w:r>
          </w:p>
          <w:p w14:paraId="301CCD33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2</w:t>
            </w:r>
          </w:p>
          <w:p w14:paraId="5BF8D8CB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3 4</w:t>
            </w:r>
          </w:p>
          <w:p w14:paraId="74A1D795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5 6</w:t>
            </w:r>
          </w:p>
          <w:p w14:paraId="7FD86849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7 8</w:t>
            </w:r>
          </w:p>
          <w:p w14:paraId="2C25ADC9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9 1</w:t>
            </w:r>
          </w:p>
          <w:p w14:paraId="3C88B5D6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0 2</w:t>
            </w:r>
          </w:p>
          <w:p w14:paraId="63B4A6F6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3 1</w:t>
            </w:r>
          </w:p>
          <w:p w14:paraId="24760B81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6</w:t>
            </w:r>
          </w:p>
          <w:p w14:paraId="5FA40910" w14:textId="77777777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7 4</w:t>
            </w:r>
          </w:p>
          <w:p w14:paraId="77D7012C" w14:textId="32FC834E" w:rsidR="000E07C0" w:rsidRPr="00595A9F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E07C0">
              <w:rPr>
                <w:rFonts w:ascii="Consolas" w:hAnsi="Consolas"/>
                <w:bCs/>
                <w:noProof/>
              </w:rPr>
              <w:t>1 1</w:t>
            </w:r>
          </w:p>
        </w:tc>
        <w:tc>
          <w:tcPr>
            <w:tcW w:w="1559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FB68D4" w14:textId="6A0C21D2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 2</w:t>
            </w:r>
          </w:p>
          <w:p w14:paraId="14F14FDB" w14:textId="3DF513E9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3 *</w:t>
            </w:r>
          </w:p>
          <w:p w14:paraId="089138F0" w14:textId="02F49E0D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* 6</w:t>
            </w:r>
          </w:p>
          <w:p w14:paraId="46420164" w14:textId="3AE7B78B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7 *</w:t>
            </w:r>
          </w:p>
          <w:p w14:paraId="0E54E84D" w14:textId="6D3C27A0" w:rsidR="000E07C0" w:rsidRPr="000E07C0" w:rsidRDefault="000E07C0" w:rsidP="000E07C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E07C0">
              <w:rPr>
                <w:rFonts w:ascii="Consolas" w:hAnsi="Consolas"/>
                <w:bCs/>
                <w:noProof/>
              </w:rPr>
              <w:t>* 1</w:t>
            </w:r>
          </w:p>
        </w:tc>
      </w:tr>
    </w:tbl>
    <w:p w14:paraId="66AE117A" w14:textId="77777777" w:rsidR="00595A9F" w:rsidRPr="008C1B30" w:rsidRDefault="00595A9F" w:rsidP="00595A9F">
      <w:pPr>
        <w:pStyle w:val="Heading2"/>
        <w:numPr>
          <w:ilvl w:val="0"/>
          <w:numId w:val="42"/>
        </w:numPr>
        <w:rPr>
          <w:highlight w:val="yellow"/>
          <w:lang w:val="bg-BG"/>
        </w:rPr>
      </w:pPr>
      <w:r w:rsidRPr="008C1B30">
        <w:rPr>
          <w:highlight w:val="yellow"/>
        </w:rPr>
        <w:t>Sum Matrix Elements</w:t>
      </w:r>
    </w:p>
    <w:p w14:paraId="3EE1657D" w14:textId="77777777" w:rsidR="00595A9F" w:rsidRPr="00595A9F" w:rsidRDefault="00595A9F" w:rsidP="00595A9F">
      <w:pPr>
        <w:rPr>
          <w:lang w:val="bg-BG"/>
        </w:rPr>
      </w:pPr>
      <w:r w:rsidRPr="00595A9F">
        <w:t xml:space="preserve">Write a program that </w:t>
      </w:r>
      <w:r w:rsidRPr="00595A9F">
        <w:rPr>
          <w:b/>
        </w:rPr>
        <w:t>reads a matrix</w:t>
      </w:r>
      <w:r w:rsidRPr="00595A9F">
        <w:t xml:space="preserve"> from the console and prints:</w:t>
      </w:r>
    </w:p>
    <w:p w14:paraId="67FF4306" w14:textId="77777777" w:rsidR="00595A9F" w:rsidRPr="00595A9F" w:rsidRDefault="00595A9F" w:rsidP="00595A9F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595A9F">
        <w:t xml:space="preserve">The count of </w:t>
      </w:r>
      <w:r w:rsidRPr="00595A9F">
        <w:rPr>
          <w:b/>
        </w:rPr>
        <w:t>rows</w:t>
      </w:r>
    </w:p>
    <w:p w14:paraId="46BB3C7C" w14:textId="77777777" w:rsidR="00595A9F" w:rsidRPr="00595A9F" w:rsidRDefault="00595A9F" w:rsidP="00595A9F">
      <w:pPr>
        <w:pStyle w:val="ListParagraph"/>
        <w:numPr>
          <w:ilvl w:val="0"/>
          <w:numId w:val="40"/>
        </w:numPr>
        <w:rPr>
          <w:b/>
          <w:lang w:val="bg-BG"/>
        </w:rPr>
      </w:pPr>
      <w:r w:rsidRPr="00595A9F">
        <w:t xml:space="preserve">The count of </w:t>
      </w:r>
      <w:r w:rsidRPr="00595A9F">
        <w:rPr>
          <w:b/>
        </w:rPr>
        <w:t>columns</w:t>
      </w:r>
    </w:p>
    <w:p w14:paraId="180C2BD4" w14:textId="77777777" w:rsidR="00595A9F" w:rsidRPr="00595A9F" w:rsidRDefault="00595A9F" w:rsidP="00595A9F">
      <w:pPr>
        <w:pStyle w:val="ListParagraph"/>
        <w:numPr>
          <w:ilvl w:val="0"/>
          <w:numId w:val="40"/>
        </w:numPr>
        <w:rPr>
          <w:lang w:val="bg-BG"/>
        </w:rPr>
      </w:pPr>
      <w:r w:rsidRPr="00595A9F">
        <w:t xml:space="preserve">The sum of all </w:t>
      </w:r>
      <w:r w:rsidRPr="00595A9F">
        <w:rPr>
          <w:b/>
        </w:rPr>
        <w:t>matrix’s elements</w:t>
      </w:r>
    </w:p>
    <w:p w14:paraId="25FA2222" w14:textId="3A78217A" w:rsidR="00595A9F" w:rsidRPr="00595A9F" w:rsidRDefault="00595A9F" w:rsidP="00595A9F">
      <w:pPr>
        <w:rPr>
          <w:lang w:val="bg-BG"/>
        </w:rPr>
      </w:pPr>
      <w:r w:rsidRPr="00595A9F">
        <w:t xml:space="preserve">On the first </w:t>
      </w:r>
      <w:r w:rsidR="000E07C0" w:rsidRPr="00595A9F">
        <w:t>line,</w:t>
      </w:r>
      <w:r w:rsidRPr="00595A9F">
        <w:t xml:space="preserve"> you will get the dimensions of the matrix in </w:t>
      </w:r>
      <w:r w:rsidR="000E318D">
        <w:t xml:space="preserve">the </w:t>
      </w:r>
      <w:r w:rsidRPr="00595A9F">
        <w:t xml:space="preserve">format </w:t>
      </w:r>
      <w:r w:rsidR="000E318D" w:rsidRPr="000E318D">
        <w:rPr>
          <w:bCs/>
        </w:rPr>
        <w:t>"</w:t>
      </w:r>
      <w:r w:rsidRPr="000E07C0">
        <w:rPr>
          <w:rFonts w:ascii="Consolas" w:hAnsi="Consolas"/>
          <w:b/>
        </w:rPr>
        <w:t>{rows, columns}</w:t>
      </w:r>
      <w:r w:rsidR="000E318D" w:rsidRPr="000E318D">
        <w:rPr>
          <w:bCs/>
        </w:rPr>
        <w:t>"</w:t>
      </w:r>
      <w:r w:rsidRPr="00595A9F">
        <w:rPr>
          <w:b/>
        </w:rPr>
        <w:t xml:space="preserve">. </w:t>
      </w:r>
      <w:r w:rsidRPr="00595A9F">
        <w:t xml:space="preserve">On the next </w:t>
      </w:r>
      <w:r w:rsidR="000E07C0" w:rsidRPr="00595A9F">
        <w:t>lines,</w:t>
      </w:r>
      <w:r w:rsidRPr="00595A9F">
        <w:t xml:space="preserve"> you will get the elements for each </w:t>
      </w:r>
      <w:r w:rsidRPr="00595A9F">
        <w:rPr>
          <w:b/>
        </w:rPr>
        <w:t>row</w:t>
      </w:r>
      <w:r w:rsidRPr="00595A9F">
        <w:t xml:space="preserve"> separated </w:t>
      </w:r>
      <w:r w:rsidR="000E318D">
        <w:t>by</w:t>
      </w:r>
      <w:r w:rsidRPr="00595A9F">
        <w:t xml:space="preserve"> a co</w:t>
      </w:r>
      <w:r w:rsidR="000E318D">
        <w:t>m</w:t>
      </w:r>
      <w:r w:rsidRPr="00595A9F">
        <w:t>ma.</w:t>
      </w:r>
    </w:p>
    <w:p w14:paraId="07FC3C16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495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171"/>
        <w:gridCol w:w="1779"/>
      </w:tblGrid>
      <w:tr w:rsidR="00595A9F" w:rsidRPr="00595A9F" w14:paraId="6CECA51C" w14:textId="77777777" w:rsidTr="000E07C0">
        <w:trPr>
          <w:trHeight w:val="352"/>
        </w:trPr>
        <w:tc>
          <w:tcPr>
            <w:tcW w:w="3171" w:type="dxa"/>
            <w:shd w:val="clear" w:color="auto" w:fill="D9D9D9" w:themeFill="background1" w:themeFillShade="D9"/>
            <w:vAlign w:val="center"/>
          </w:tcPr>
          <w:p w14:paraId="7299C146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779" w:type="dxa"/>
            <w:shd w:val="clear" w:color="auto" w:fill="D9D9D9" w:themeFill="background1" w:themeFillShade="D9"/>
            <w:vAlign w:val="center"/>
          </w:tcPr>
          <w:p w14:paraId="0F989DDB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1E552D46" w14:textId="77777777" w:rsidTr="000E07C0">
        <w:trPr>
          <w:trHeight w:val="1095"/>
        </w:trPr>
        <w:tc>
          <w:tcPr>
            <w:tcW w:w="3171" w:type="dxa"/>
          </w:tcPr>
          <w:p w14:paraId="4D87191C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</w:pP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3, 6</w:t>
            </w:r>
          </w:p>
          <w:p w14:paraId="3B0447F8" w14:textId="48541A07" w:rsidR="00595A9F" w:rsidRPr="000E07C0" w:rsidRDefault="00595A9F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color w:val="000000"/>
                <w:szCs w:val="20"/>
                <w:lang w:val="bg-BG" w:eastAsia="bg-BG"/>
              </w:rPr>
            </w:pP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7, 1, 3, 3, 2, 1</w:t>
            </w:r>
            <w:r w:rsidRPr="00595A9F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, 3, 9, 8, 5, 6</w:t>
            </w:r>
            <w:r w:rsidRPr="00595A9F">
              <w:rPr>
                <w:rFonts w:ascii="Consolas" w:eastAsia="Times New Roman" w:hAnsi="Consolas" w:cs="Courier New"/>
                <w:iCs/>
                <w:szCs w:val="20"/>
                <w:lang w:val="bg-BG" w:eastAsia="bg-BG"/>
              </w:rPr>
              <w:br/>
            </w:r>
            <w:r w:rsidRPr="00595A9F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4, 6, 7, 9, 1, 0</w:t>
            </w:r>
          </w:p>
        </w:tc>
        <w:tc>
          <w:tcPr>
            <w:tcW w:w="1779" w:type="dxa"/>
          </w:tcPr>
          <w:p w14:paraId="2E49D47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3</w:t>
            </w:r>
          </w:p>
          <w:p w14:paraId="61692EE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>6</w:t>
            </w:r>
          </w:p>
          <w:p w14:paraId="1B3A1570" w14:textId="5DFFA41D" w:rsidR="000E07C0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76</w:t>
            </w:r>
          </w:p>
        </w:tc>
      </w:tr>
      <w:tr w:rsidR="000E07C0" w:rsidRPr="00595A9F" w14:paraId="30197AB4" w14:textId="77777777" w:rsidTr="000E07C0">
        <w:trPr>
          <w:trHeight w:val="773"/>
        </w:trPr>
        <w:tc>
          <w:tcPr>
            <w:tcW w:w="3171" w:type="dxa"/>
          </w:tcPr>
          <w:p w14:paraId="211216FA" w14:textId="77777777" w:rsidR="000E07C0" w:rsidRPr="000E07C0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2, 4</w:t>
            </w:r>
          </w:p>
          <w:p w14:paraId="4E084345" w14:textId="77777777" w:rsidR="000E07C0" w:rsidRPr="000E07C0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0, 11, 12, 13</w:t>
            </w:r>
          </w:p>
          <w:p w14:paraId="4F5B5056" w14:textId="2E098EBA" w:rsidR="000E07C0" w:rsidRPr="00595A9F" w:rsidRDefault="000E07C0" w:rsidP="000E07C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</w:pPr>
            <w:r w:rsidRPr="000E07C0">
              <w:rPr>
                <w:rFonts w:ascii="Consolas" w:eastAsia="Times New Roman" w:hAnsi="Consolas" w:cs="Courier New"/>
                <w:iCs/>
                <w:noProof/>
                <w:szCs w:val="20"/>
                <w:lang w:eastAsia="bg-BG"/>
              </w:rPr>
              <w:t>14, 15, 16, 17</w:t>
            </w:r>
          </w:p>
        </w:tc>
        <w:tc>
          <w:tcPr>
            <w:tcW w:w="1779" w:type="dxa"/>
          </w:tcPr>
          <w:p w14:paraId="389AD4C3" w14:textId="77777777" w:rsidR="000E07C0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2</w:t>
            </w:r>
          </w:p>
          <w:p w14:paraId="375A4DD9" w14:textId="77777777" w:rsidR="000E07C0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4</w:t>
            </w:r>
          </w:p>
          <w:p w14:paraId="7D25D997" w14:textId="768CDED3" w:rsidR="000E07C0" w:rsidRPr="00595A9F" w:rsidRDefault="000E07C0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>108</w:t>
            </w:r>
          </w:p>
        </w:tc>
      </w:tr>
    </w:tbl>
    <w:p w14:paraId="44B6AA20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Hints</w:t>
      </w:r>
    </w:p>
    <w:p w14:paraId="2EA96358" w14:textId="77777777" w:rsidR="00595A9F" w:rsidRPr="00595A9F" w:rsidRDefault="00595A9F" w:rsidP="00595A9F">
      <w:pPr>
        <w:rPr>
          <w:lang w:val="bg-BG"/>
        </w:rPr>
      </w:pPr>
      <w:r w:rsidRPr="00595A9F">
        <w:rPr>
          <w:noProof/>
          <w:lang w:val="en-GB" w:eastAsia="en-GB"/>
        </w:rPr>
        <w:drawing>
          <wp:inline distT="0" distB="0" distL="0" distR="0" wp14:anchorId="0BF3A122" wp14:editId="6338B37E">
            <wp:extent cx="4886325" cy="2905104"/>
            <wp:effectExtent l="19050" t="19050" r="9525" b="1016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02322" cy="2914615"/>
                    </a:xfrm>
                    <a:prstGeom prst="rect">
                      <a:avLst/>
                    </a:prstGeom>
                    <a:ln w="3175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54F904" w14:textId="129FB1D3" w:rsidR="00595A9F" w:rsidRPr="00395E19" w:rsidRDefault="00595A9F" w:rsidP="00844B67">
      <w:pPr>
        <w:pStyle w:val="ListParagraph"/>
        <w:numPr>
          <w:ilvl w:val="0"/>
          <w:numId w:val="42"/>
        </w:num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highlight w:val="yellow"/>
          <w:lang w:val="bg-BG"/>
        </w:rPr>
      </w:pPr>
      <w:r w:rsidRPr="00395E19">
        <w:rPr>
          <w:rFonts w:eastAsiaTheme="majorEastAsia" w:cstheme="majorBidi"/>
          <w:b/>
          <w:bCs/>
          <w:color w:val="7C380A"/>
          <w:sz w:val="36"/>
          <w:szCs w:val="36"/>
          <w:highlight w:val="yellow"/>
        </w:rPr>
        <w:lastRenderedPageBreak/>
        <w:t xml:space="preserve">Maximum Sum of </w:t>
      </w:r>
      <w:r w:rsidRPr="00395E19">
        <w:rPr>
          <w:rFonts w:eastAsiaTheme="majorEastAsia" w:cstheme="majorBidi"/>
          <w:b/>
          <w:bCs/>
          <w:noProof/>
          <w:color w:val="7C380A"/>
          <w:sz w:val="36"/>
          <w:szCs w:val="36"/>
          <w:highlight w:val="yellow"/>
        </w:rPr>
        <w:t xml:space="preserve">2X2 </w:t>
      </w:r>
      <w:r w:rsidRPr="00395E19">
        <w:rPr>
          <w:rFonts w:eastAsiaTheme="majorEastAsia" w:cstheme="majorBidi"/>
          <w:b/>
          <w:bCs/>
          <w:color w:val="7C380A"/>
          <w:sz w:val="36"/>
          <w:szCs w:val="36"/>
          <w:highlight w:val="yellow"/>
        </w:rPr>
        <w:t>Submatrix</w:t>
      </w:r>
    </w:p>
    <w:p w14:paraId="5DE1E452" w14:textId="77777777" w:rsidR="00595A9F" w:rsidRPr="00595A9F" w:rsidRDefault="00595A9F" w:rsidP="00595A9F">
      <w:pPr>
        <w:spacing w:before="120" w:line="240" w:lineRule="auto"/>
        <w:jc w:val="both"/>
        <w:rPr>
          <w:rFonts w:ascii="Calibri" w:eastAsia="MS Mincho" w:hAnsi="Calibri" w:cs="Times New Roman"/>
          <w:szCs w:val="24"/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>reads a matrix</w:t>
      </w:r>
      <w:r w:rsidRPr="00595A9F">
        <w:rPr>
          <w:rFonts w:ascii="Calibri" w:eastAsia="MS Mincho" w:hAnsi="Calibri" w:cs="Times New Roman"/>
          <w:szCs w:val="24"/>
        </w:rPr>
        <w:t xml:space="preserve"> from the console. Then find the biggest sum of a </w:t>
      </w:r>
      <w:r w:rsidRPr="00595A9F">
        <w:rPr>
          <w:rFonts w:ascii="Calibri" w:eastAsia="MS Mincho" w:hAnsi="Calibri" w:cs="Times New Roman"/>
          <w:b/>
          <w:szCs w:val="24"/>
        </w:rPr>
        <w:t xml:space="preserve">2x2 submatrix. </w:t>
      </w:r>
      <w:r w:rsidRPr="00595A9F">
        <w:rPr>
          <w:rFonts w:ascii="Calibri" w:eastAsia="MS Mincho" w:hAnsi="Calibri" w:cs="Times New Roman"/>
          <w:szCs w:val="24"/>
        </w:rPr>
        <w:t>Print the submatrix and its sum.</w:t>
      </w:r>
    </w:p>
    <w:p w14:paraId="3E00FDC6" w14:textId="064B3A21" w:rsidR="00595A9F" w:rsidRPr="00595A9F" w:rsidRDefault="00595A9F" w:rsidP="00595A9F">
      <w:pPr>
        <w:rPr>
          <w:b/>
          <w:lang w:val="bg-BG"/>
        </w:rPr>
      </w:pPr>
      <w:r w:rsidRPr="00595A9F">
        <w:t xml:space="preserve">On the first </w:t>
      </w:r>
      <w:r w:rsidR="000E07C0" w:rsidRPr="00595A9F">
        <w:t>line,</w:t>
      </w:r>
      <w:r w:rsidRPr="00595A9F">
        <w:t xml:space="preserve"> you will get the dimensions of the matrix in </w:t>
      </w:r>
      <w:r w:rsidR="000E318D">
        <w:t xml:space="preserve">the </w:t>
      </w:r>
      <w:r w:rsidRPr="00595A9F">
        <w:t xml:space="preserve">format </w:t>
      </w:r>
      <w:r w:rsidR="000E318D" w:rsidRPr="000E318D">
        <w:rPr>
          <w:bCs/>
        </w:rPr>
        <w:t>"</w:t>
      </w:r>
      <w:r w:rsidRPr="000E318D">
        <w:rPr>
          <w:rFonts w:ascii="Consolas" w:hAnsi="Consolas"/>
          <w:b/>
        </w:rPr>
        <w:t>{rows, columns}</w:t>
      </w:r>
      <w:r w:rsidR="000E318D" w:rsidRPr="000E318D">
        <w:rPr>
          <w:bCs/>
        </w:rPr>
        <w:t>"</w:t>
      </w:r>
      <w:r w:rsidRPr="00595A9F">
        <w:rPr>
          <w:b/>
        </w:rPr>
        <w:t xml:space="preserve">. </w:t>
      </w:r>
      <w:r w:rsidRPr="00595A9F">
        <w:t xml:space="preserve">On the next </w:t>
      </w:r>
      <w:r w:rsidR="000E07C0" w:rsidRPr="00595A9F">
        <w:t>lines,</w:t>
      </w:r>
      <w:r w:rsidRPr="00595A9F">
        <w:t xml:space="preserve"> you will get the elements for each </w:t>
      </w:r>
      <w:r w:rsidRPr="00595A9F">
        <w:rPr>
          <w:b/>
        </w:rPr>
        <w:t>row</w:t>
      </w:r>
      <w:r w:rsidRPr="00595A9F">
        <w:t xml:space="preserve"> separated </w:t>
      </w:r>
      <w:r w:rsidR="000E318D">
        <w:t>by</w:t>
      </w:r>
      <w:r w:rsidRPr="00595A9F">
        <w:t xml:space="preserve"> a co</w:t>
      </w:r>
      <w:r w:rsidR="000E318D">
        <w:t>m</w:t>
      </w:r>
      <w:r w:rsidRPr="00595A9F">
        <w:t>ma.</w:t>
      </w:r>
    </w:p>
    <w:p w14:paraId="4714628E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378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30"/>
        <w:gridCol w:w="1350"/>
      </w:tblGrid>
      <w:tr w:rsidR="00595A9F" w:rsidRPr="00595A9F" w14:paraId="1EE53C8D" w14:textId="77777777" w:rsidTr="00F33118">
        <w:trPr>
          <w:trHeight w:val="404"/>
        </w:trPr>
        <w:tc>
          <w:tcPr>
            <w:tcW w:w="2430" w:type="dxa"/>
            <w:shd w:val="clear" w:color="auto" w:fill="D9D9D9" w:themeFill="background1" w:themeFillShade="D9"/>
            <w:vAlign w:val="center"/>
          </w:tcPr>
          <w:p w14:paraId="7415C251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350" w:type="dxa"/>
            <w:shd w:val="clear" w:color="auto" w:fill="D9D9D9" w:themeFill="background1" w:themeFillShade="D9"/>
            <w:vAlign w:val="center"/>
          </w:tcPr>
          <w:p w14:paraId="01CC8A60" w14:textId="77777777" w:rsidR="00595A9F" w:rsidRPr="00595A9F" w:rsidRDefault="00595A9F" w:rsidP="000E07C0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4C32B7C8" w14:textId="77777777" w:rsidTr="003E1423">
        <w:tc>
          <w:tcPr>
            <w:tcW w:w="2430" w:type="dxa"/>
          </w:tcPr>
          <w:p w14:paraId="5B509F2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3, 6</w:t>
            </w:r>
          </w:p>
          <w:p w14:paraId="3EF57E6B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7, 1, 3, 3, 2, 1</w:t>
            </w:r>
            <w:r w:rsidRPr="003E1423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, 3, 9, 8, 5, 6</w:t>
            </w:r>
            <w:r w:rsidRPr="003E1423">
              <w:rPr>
                <w:rFonts w:ascii="Consolas" w:eastAsia="Times New Roman" w:hAnsi="Consolas" w:cstheme="minorHAnsi"/>
                <w:iCs/>
                <w:lang w:val="bg-BG" w:eastAsia="bg-BG"/>
              </w:rPr>
              <w:br/>
            </w: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4, 6, 7, 9, 1, 0</w:t>
            </w:r>
          </w:p>
        </w:tc>
        <w:tc>
          <w:tcPr>
            <w:tcW w:w="1350" w:type="dxa"/>
            <w:vAlign w:val="center"/>
          </w:tcPr>
          <w:p w14:paraId="6AFFA902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9 8</w:t>
            </w:r>
          </w:p>
          <w:p w14:paraId="6D039F4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7 9</w:t>
            </w:r>
          </w:p>
          <w:p w14:paraId="3F02097C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33</w:t>
            </w:r>
          </w:p>
        </w:tc>
      </w:tr>
      <w:tr w:rsidR="00595A9F" w:rsidRPr="00595A9F" w14:paraId="4EBD9453" w14:textId="77777777" w:rsidTr="003E1423">
        <w:tc>
          <w:tcPr>
            <w:tcW w:w="2430" w:type="dxa"/>
          </w:tcPr>
          <w:p w14:paraId="50C15669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2, 4</w:t>
            </w:r>
          </w:p>
          <w:p w14:paraId="241CE36C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0, 11, 12, 13</w:t>
            </w:r>
          </w:p>
          <w:p w14:paraId="034D619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Cs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4, 15, 16, 17</w:t>
            </w:r>
          </w:p>
        </w:tc>
        <w:tc>
          <w:tcPr>
            <w:tcW w:w="1350" w:type="dxa"/>
            <w:vAlign w:val="center"/>
          </w:tcPr>
          <w:p w14:paraId="4AA53F3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2 13 </w:t>
            </w:r>
          </w:p>
          <w:p w14:paraId="4076C94B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6 17 </w:t>
            </w:r>
          </w:p>
          <w:p w14:paraId="28152873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58</w:t>
            </w:r>
          </w:p>
        </w:tc>
      </w:tr>
    </w:tbl>
    <w:p w14:paraId="59F0181B" w14:textId="77777777" w:rsidR="00595A9F" w:rsidRPr="00BB60B5" w:rsidRDefault="00595A9F" w:rsidP="00595A9F">
      <w:pPr>
        <w:pStyle w:val="Heading2"/>
        <w:numPr>
          <w:ilvl w:val="0"/>
          <w:numId w:val="42"/>
        </w:numPr>
        <w:ind w:left="426" w:hanging="426"/>
        <w:rPr>
          <w:highlight w:val="yellow"/>
          <w:lang w:val="bg-BG"/>
        </w:rPr>
      </w:pPr>
      <w:r w:rsidRPr="00BB60B5">
        <w:rPr>
          <w:highlight w:val="yellow"/>
        </w:rPr>
        <w:t>Print Diagonals of Square Matrix</w:t>
      </w:r>
    </w:p>
    <w:p w14:paraId="6AD9A97C" w14:textId="48F4A4C8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 xml:space="preserve">Write a program that </w:t>
      </w:r>
      <w:r w:rsidRPr="00595A9F">
        <w:rPr>
          <w:rFonts w:ascii="Calibri" w:eastAsia="MS Mincho" w:hAnsi="Calibri" w:cs="Times New Roman"/>
          <w:b/>
          <w:szCs w:val="24"/>
        </w:rPr>
        <w:t>reads a matrix</w:t>
      </w:r>
      <w:r w:rsidRPr="00595A9F">
        <w:rPr>
          <w:rFonts w:ascii="Calibri" w:eastAsia="MS Mincho" w:hAnsi="Calibri" w:cs="Times New Roman"/>
          <w:szCs w:val="24"/>
        </w:rPr>
        <w:t xml:space="preserve"> from the console. Then print the diagonals. The matrix will always be square</w:t>
      </w:r>
      <w:r w:rsidRPr="00595A9F">
        <w:t xml:space="preserve">. On the first </w:t>
      </w:r>
      <w:r w:rsidR="00F33118" w:rsidRPr="00595A9F">
        <w:t>line,</w:t>
      </w:r>
      <w:r w:rsidRPr="00595A9F">
        <w:t xml:space="preserve"> you read a single integer </w:t>
      </w:r>
      <w:r w:rsidRPr="00595A9F">
        <w:rPr>
          <w:b/>
        </w:rPr>
        <w:t>N</w:t>
      </w:r>
      <w:r w:rsidRPr="00595A9F">
        <w:t xml:space="preserve"> the matrix size. Then on each line N elements. The first diagonal should always start with the element at the </w:t>
      </w:r>
      <w:r w:rsidRPr="00595A9F">
        <w:rPr>
          <w:b/>
        </w:rPr>
        <w:t>first row and col</w:t>
      </w:r>
      <w:r w:rsidRPr="00595A9F">
        <w:t xml:space="preserve">, the second diagonal should start with the element at the </w:t>
      </w:r>
      <w:r w:rsidRPr="00595A9F">
        <w:rPr>
          <w:b/>
        </w:rPr>
        <w:t>last row and first col</w:t>
      </w:r>
      <w:r w:rsidRPr="00595A9F">
        <w:t>.</w:t>
      </w:r>
    </w:p>
    <w:p w14:paraId="3B47E68B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3454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95"/>
        <w:gridCol w:w="1559"/>
      </w:tblGrid>
      <w:tr w:rsidR="00595A9F" w:rsidRPr="00595A9F" w14:paraId="1970B986" w14:textId="77777777" w:rsidTr="008F6649">
        <w:trPr>
          <w:trHeight w:val="406"/>
        </w:trPr>
        <w:tc>
          <w:tcPr>
            <w:tcW w:w="1895" w:type="dxa"/>
            <w:shd w:val="clear" w:color="auto" w:fill="D9D9D9" w:themeFill="background1" w:themeFillShade="D9"/>
            <w:vAlign w:val="center"/>
          </w:tcPr>
          <w:p w14:paraId="50643CEF" w14:textId="77777777" w:rsidR="00595A9F" w:rsidRPr="00595A9F" w:rsidRDefault="00595A9F" w:rsidP="00F33118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559" w:type="dxa"/>
            <w:shd w:val="clear" w:color="auto" w:fill="D9D9D9" w:themeFill="background1" w:themeFillShade="D9"/>
            <w:vAlign w:val="center"/>
          </w:tcPr>
          <w:p w14:paraId="30827FE1" w14:textId="77777777" w:rsidR="00595A9F" w:rsidRPr="00595A9F" w:rsidRDefault="00595A9F" w:rsidP="00F33118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40217098" w14:textId="77777777" w:rsidTr="008F6649">
        <w:trPr>
          <w:trHeight w:val="1112"/>
        </w:trPr>
        <w:tc>
          <w:tcPr>
            <w:tcW w:w="1895" w:type="dxa"/>
          </w:tcPr>
          <w:p w14:paraId="148A1AE8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3</w:t>
            </w:r>
          </w:p>
          <w:p w14:paraId="1136E5DD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  <w:p w14:paraId="021D0FE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  <w:p w14:paraId="2A4511D9" w14:textId="431C1F54" w:rsidR="00595A9F" w:rsidRPr="008F6649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lang w:eastAsia="bg-BG"/>
              </w:rPr>
              <w:t>1 2 3</w:t>
            </w:r>
          </w:p>
        </w:tc>
        <w:tc>
          <w:tcPr>
            <w:tcW w:w="1559" w:type="dxa"/>
            <w:vAlign w:val="center"/>
          </w:tcPr>
          <w:p w14:paraId="36CA8BE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  <w:p w14:paraId="1365B6C5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1 2 3</w:t>
            </w:r>
          </w:p>
        </w:tc>
      </w:tr>
      <w:tr w:rsidR="00595A9F" w:rsidRPr="00595A9F" w14:paraId="06979B09" w14:textId="77777777" w:rsidTr="008F6649">
        <w:tc>
          <w:tcPr>
            <w:tcW w:w="1895" w:type="dxa"/>
          </w:tcPr>
          <w:p w14:paraId="5DE9469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4</w:t>
            </w:r>
          </w:p>
          <w:p w14:paraId="5945103A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2 3 2</w:t>
            </w:r>
          </w:p>
          <w:p w14:paraId="498C5BF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1 2 4</w:t>
            </w:r>
          </w:p>
          <w:p w14:paraId="28B0AC8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1 2 1 4</w:t>
            </w:r>
          </w:p>
          <w:p w14:paraId="75286CFD" w14:textId="11B01E8C" w:rsidR="00595A9F" w:rsidRPr="008F6649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2 2 3 1</w:t>
            </w:r>
          </w:p>
        </w:tc>
        <w:tc>
          <w:tcPr>
            <w:tcW w:w="1559" w:type="dxa"/>
            <w:vAlign w:val="center"/>
          </w:tcPr>
          <w:p w14:paraId="2AEA0D17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3E1423">
              <w:rPr>
                <w:rFonts w:ascii="Consolas" w:hAnsi="Consolas"/>
                <w:bCs/>
                <w:noProof/>
              </w:rPr>
              <w:t xml:space="preserve">1 1 1 1 </w:t>
            </w:r>
          </w:p>
          <w:p w14:paraId="7004E379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t>2 2 2 2</w:t>
            </w:r>
          </w:p>
        </w:tc>
      </w:tr>
    </w:tbl>
    <w:p w14:paraId="01236856" w14:textId="66707617" w:rsidR="00595A9F" w:rsidRPr="00595A9F" w:rsidRDefault="00844B67" w:rsidP="00844B67">
      <w:pPr>
        <w:spacing w:before="120" w:line="240" w:lineRule="auto"/>
        <w:jc w:val="both"/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t xml:space="preserve">7. </w:t>
      </w:r>
      <w:r w:rsidR="00595A9F" w:rsidRPr="00595A9F">
        <w:rPr>
          <w:rFonts w:eastAsiaTheme="majorEastAsia" w:cstheme="majorBidi"/>
          <w:b/>
          <w:bCs/>
          <w:color w:val="7C380A"/>
          <w:sz w:val="36"/>
          <w:szCs w:val="36"/>
        </w:rPr>
        <w:t xml:space="preserve">** </w:t>
      </w:r>
      <w:bookmarkStart w:id="0" w:name="_GoBack"/>
      <w:r w:rsidR="00595A9F" w:rsidRPr="00595A9F">
        <w:rPr>
          <w:rFonts w:eastAsiaTheme="majorEastAsia" w:cstheme="majorBidi"/>
          <w:b/>
          <w:bCs/>
          <w:color w:val="7C380A"/>
          <w:sz w:val="36"/>
          <w:szCs w:val="36"/>
        </w:rPr>
        <w:t>Find the Real Queen</w:t>
      </w:r>
      <w:bookmarkEnd w:id="0"/>
    </w:p>
    <w:p w14:paraId="46666A55" w14:textId="567BFBA9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C3ED2">
        <w:rPr>
          <w:rFonts w:ascii="Calibri" w:eastAsia="MS Mincho" w:hAnsi="Calibri" w:cs="Times New Roman"/>
          <w:szCs w:val="24"/>
          <w:highlight w:val="yellow"/>
        </w:rPr>
        <w:t xml:space="preserve">Write a program that </w:t>
      </w:r>
      <w:r w:rsidRPr="005C3ED2">
        <w:rPr>
          <w:rFonts w:ascii="Calibri" w:eastAsia="MS Mincho" w:hAnsi="Calibri" w:cs="Times New Roman"/>
          <w:b/>
          <w:szCs w:val="24"/>
          <w:highlight w:val="yellow"/>
        </w:rPr>
        <w:t xml:space="preserve">reads </w:t>
      </w:r>
      <w:r w:rsidRPr="005C3ED2">
        <w:rPr>
          <w:rFonts w:ascii="Calibri" w:eastAsia="MS Mincho" w:hAnsi="Calibri" w:cs="Times New Roman"/>
          <w:b/>
          <w:noProof/>
          <w:szCs w:val="24"/>
          <w:highlight w:val="yellow"/>
        </w:rPr>
        <w:t>(</w:t>
      </w:r>
      <w:r w:rsidRPr="005C3ED2">
        <w:rPr>
          <w:rFonts w:ascii="Calibri" w:eastAsia="MS Mincho" w:hAnsi="Calibri" w:cs="Times New Roman"/>
          <w:b/>
          <w:szCs w:val="24"/>
          <w:highlight w:val="yellow"/>
        </w:rPr>
        <w:t>8 x 8</w:t>
      </w:r>
      <w:r w:rsidRPr="005C3ED2">
        <w:rPr>
          <w:rFonts w:ascii="Calibri" w:eastAsia="MS Mincho" w:hAnsi="Calibri" w:cs="Times New Roman"/>
          <w:b/>
          <w:noProof/>
          <w:szCs w:val="24"/>
          <w:highlight w:val="yellow"/>
        </w:rPr>
        <w:t xml:space="preserve">) </w:t>
      </w:r>
      <w:r w:rsidRPr="005C3ED2">
        <w:rPr>
          <w:rFonts w:ascii="Calibri" w:eastAsia="MS Mincho" w:hAnsi="Calibri" w:cs="Times New Roman"/>
          <w:b/>
          <w:szCs w:val="24"/>
          <w:highlight w:val="yellow"/>
        </w:rPr>
        <w:t>matrix of characters</w:t>
      </w:r>
      <w:r w:rsidRPr="005C3ED2">
        <w:rPr>
          <w:rFonts w:ascii="Calibri" w:eastAsia="MS Mincho" w:hAnsi="Calibri" w:cs="Times New Roman"/>
          <w:szCs w:val="24"/>
          <w:highlight w:val="yellow"/>
        </w:rPr>
        <w:t xml:space="preserve"> from the console. The matrix represents a </w:t>
      </w:r>
      <w:r w:rsidR="008F6649" w:rsidRPr="005C3ED2">
        <w:rPr>
          <w:rFonts w:ascii="Calibri" w:eastAsia="MS Mincho" w:hAnsi="Calibri" w:cs="Times New Roman"/>
          <w:szCs w:val="24"/>
          <w:highlight w:val="yellow"/>
        </w:rPr>
        <w:t>chessboard</w:t>
      </w:r>
      <w:r w:rsidRPr="005C3ED2">
        <w:rPr>
          <w:rFonts w:ascii="Calibri" w:eastAsia="MS Mincho" w:hAnsi="Calibri" w:cs="Times New Roman"/>
          <w:szCs w:val="24"/>
          <w:highlight w:val="yellow"/>
        </w:rPr>
        <w:t xml:space="preserve"> with figures on it</w:t>
      </w:r>
      <w:r w:rsidRPr="005C3ED2">
        <w:rPr>
          <w:highlight w:val="yellow"/>
        </w:rPr>
        <w:t>.</w:t>
      </w:r>
      <w:r w:rsidRPr="00595A9F">
        <w:t xml:space="preserve"> The figures can be - queens as char </w:t>
      </w:r>
      <w:r w:rsidRPr="00595A9F">
        <w:rPr>
          <w:b/>
        </w:rPr>
        <w:t>'q'</w:t>
      </w:r>
      <w:r w:rsidRPr="00595A9F">
        <w:t xml:space="preserve"> or </w:t>
      </w:r>
      <w:r w:rsidRPr="00595A9F">
        <w:rPr>
          <w:b/>
        </w:rPr>
        <w:t xml:space="preserve">any other </w:t>
      </w:r>
      <w:r w:rsidRPr="00595A9F">
        <w:rPr>
          <w:b/>
          <w:noProof/>
        </w:rPr>
        <w:t xml:space="preserve">ASCII </w:t>
      </w:r>
      <w:r w:rsidRPr="00595A9F">
        <w:rPr>
          <w:b/>
        </w:rPr>
        <w:t>symbol</w:t>
      </w:r>
      <w:r w:rsidRPr="00595A9F">
        <w:t xml:space="preserve">. There will be more than one queen but only </w:t>
      </w:r>
      <w:r w:rsidRPr="00595A9F">
        <w:rPr>
          <w:b/>
        </w:rPr>
        <w:t xml:space="preserve">one queen will have </w:t>
      </w:r>
      <w:r w:rsidR="000E318D">
        <w:rPr>
          <w:b/>
        </w:rPr>
        <w:t xml:space="preserve">a </w:t>
      </w:r>
      <w:r w:rsidRPr="00595A9F">
        <w:rPr>
          <w:b/>
        </w:rPr>
        <w:t>valid position</w:t>
      </w:r>
      <w:r w:rsidRPr="00595A9F">
        <w:t xml:space="preserve">, which is not attacked </w:t>
      </w:r>
      <w:r w:rsidR="000E318D">
        <w:t>by</w:t>
      </w:r>
      <w:r w:rsidRPr="00595A9F">
        <w:t xml:space="preserve"> any other queen and does not attack any other queen. In </w:t>
      </w:r>
      <w:r w:rsidR="000E318D">
        <w:t>an</w:t>
      </w:r>
      <w:r w:rsidRPr="00595A9F">
        <w:t>other word</w:t>
      </w:r>
      <w:r w:rsidR="008F6649">
        <w:t>,</w:t>
      </w:r>
      <w:r w:rsidRPr="00595A9F">
        <w:t xml:space="preserve"> in the way of the valid queen</w:t>
      </w:r>
      <w:r w:rsidR="000E318D">
        <w:t>,</w:t>
      </w:r>
      <w:r w:rsidRPr="00595A9F">
        <w:t xml:space="preserve"> there are no other queens, but there may be any other </w:t>
      </w:r>
      <w:r w:rsidRPr="00595A9F">
        <w:rPr>
          <w:noProof/>
        </w:rPr>
        <w:t xml:space="preserve">ASCII </w:t>
      </w:r>
      <w:r w:rsidRPr="00595A9F">
        <w:t>symbol. Your task is to read the chessboard and find the position of the valid queen. According to chess rules</w:t>
      </w:r>
      <w:r w:rsidR="008F6649">
        <w:t>,</w:t>
      </w:r>
      <w:r w:rsidRPr="00595A9F">
        <w:t xml:space="preserve"> the queen can attack all the cells in horizontal vertical</w:t>
      </w:r>
      <w:r w:rsidR="000E318D">
        <w:t>s</w:t>
      </w:r>
      <w:r w:rsidRPr="00595A9F">
        <w:t xml:space="preserve"> and both diagonals</w:t>
      </w:r>
      <w:r w:rsidR="008F6649">
        <w:t>,</w:t>
      </w:r>
      <w:r w:rsidRPr="00595A9F">
        <w:t xml:space="preserve"> which cross the queen position.</w:t>
      </w:r>
    </w:p>
    <w:p w14:paraId="620A1678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42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40"/>
        <w:gridCol w:w="1890"/>
      </w:tblGrid>
      <w:tr w:rsidR="00595A9F" w:rsidRPr="00595A9F" w14:paraId="287B5A62" w14:textId="77777777" w:rsidTr="00875D5D">
        <w:trPr>
          <w:trHeight w:val="408"/>
        </w:trPr>
        <w:tc>
          <w:tcPr>
            <w:tcW w:w="2340" w:type="dxa"/>
            <w:shd w:val="clear" w:color="auto" w:fill="D9D9D9" w:themeFill="background1" w:themeFillShade="D9"/>
            <w:vAlign w:val="center"/>
          </w:tcPr>
          <w:p w14:paraId="380CEBDC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62C130D6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70FF73F1" w14:textId="77777777" w:rsidTr="003E1423">
        <w:tc>
          <w:tcPr>
            <w:tcW w:w="2340" w:type="dxa"/>
          </w:tcPr>
          <w:p w14:paraId="1F4736DF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</w:p>
          <w:p w14:paraId="0A10D79D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lastRenderedPageBreak/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</w:t>
            </w:r>
          </w:p>
          <w:p w14:paraId="432C6A44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a</w:t>
            </w:r>
          </w:p>
          <w:p w14:paraId="19F5907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 a</w:t>
            </w:r>
          </w:p>
          <w:p w14:paraId="7CB2FB7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000000" w:themeColor="text1"/>
                <w:szCs w:val="20"/>
                <w:shd w:val="clear" w:color="auto" w:fill="00B05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FFFF00"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 a p a</w:t>
            </w:r>
          </w:p>
          <w:p w14:paraId="7965075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 a</w:t>
            </w:r>
          </w:p>
          <w:p w14:paraId="33D6DCEF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b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 xml:space="preserve">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shd w:val="clear" w:color="auto" w:fill="FF000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a</w:t>
            </w:r>
          </w:p>
          <w:p w14:paraId="54E6985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color w:val="000000"/>
                <w:sz w:val="28"/>
                <w:szCs w:val="20"/>
                <w:lang w:eastAsia="bg-BG"/>
              </w:rPr>
            </w:pP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 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p a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b/>
                <w:iCs/>
                <w:color w:val="E36C0A" w:themeColor="accent6" w:themeShade="BF"/>
                <w:szCs w:val="20"/>
                <w:lang w:eastAsia="bg-BG"/>
              </w:rPr>
              <w:t>p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 xml:space="preserve">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a</w:t>
            </w:r>
          </w:p>
        </w:tc>
        <w:tc>
          <w:tcPr>
            <w:tcW w:w="1890" w:type="dxa"/>
            <w:vAlign w:val="center"/>
          </w:tcPr>
          <w:p w14:paraId="2D6E0696" w14:textId="77777777" w:rsidR="00595A9F" w:rsidRPr="003E1423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3E1423">
              <w:rPr>
                <w:rFonts w:ascii="Consolas" w:hAnsi="Consolas"/>
                <w:bCs/>
                <w:noProof/>
              </w:rPr>
              <w:lastRenderedPageBreak/>
              <w:t>4 3</w:t>
            </w:r>
          </w:p>
        </w:tc>
      </w:tr>
      <w:tr w:rsidR="00595A9F" w:rsidRPr="00595A9F" w14:paraId="5A8CDF70" w14:textId="77777777" w:rsidTr="003E1423">
        <w:tc>
          <w:tcPr>
            <w:tcW w:w="2340" w:type="dxa"/>
          </w:tcPr>
          <w:p w14:paraId="130FE16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lastRenderedPageBreak/>
              <w:t xml:space="preserve">1 q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1 q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</w:p>
          <w:p w14:paraId="634637C1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q 1 q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1 q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 xml:space="preserve"> 1</w:t>
            </w:r>
          </w:p>
          <w:p w14:paraId="17D5C813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7F693606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</w:p>
          <w:p w14:paraId="024A7C12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1 1 1 1 </w:t>
            </w:r>
            <w:r w:rsidRPr="003E1423">
              <w:rPr>
                <w:rFonts w:ascii="Consolas" w:eastAsia="Times New Roman" w:hAnsi="Consolas" w:cstheme="minorHAnsi"/>
                <w:b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</w:t>
            </w:r>
          </w:p>
          <w:p w14:paraId="7E8663A0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1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</w:p>
          <w:p w14:paraId="04A8EDF6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</w:p>
          <w:p w14:paraId="5FBDB215" w14:textId="77777777" w:rsidR="00595A9F" w:rsidRPr="003E1423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urier New"/>
                <w:b/>
                <w:iCs/>
                <w:sz w:val="28"/>
                <w:szCs w:val="20"/>
                <w:lang w:val="bg-BG" w:eastAsia="bg-BG"/>
              </w:rPr>
            </w:pP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 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</w:t>
            </w:r>
            <w:proofErr w:type="spellStart"/>
            <w:r w:rsidRPr="003E1423">
              <w:rPr>
                <w:rFonts w:ascii="Consolas" w:eastAsia="Times New Roman" w:hAnsi="Consolas" w:cstheme="minorHAnsi"/>
                <w:iCs/>
                <w:szCs w:val="20"/>
                <w:lang w:eastAsia="bg-BG"/>
              </w:rPr>
              <w:t>q</w:t>
            </w:r>
            <w:proofErr w:type="spellEnd"/>
            <w:r w:rsidRPr="003E1423">
              <w:rPr>
                <w:rFonts w:ascii="Consolas" w:eastAsia="Times New Roman" w:hAnsi="Consolas" w:cstheme="minorHAnsi"/>
                <w:iCs/>
                <w:szCs w:val="20"/>
                <w:lang w:val="bg-BG" w:eastAsia="bg-BG"/>
              </w:rPr>
              <w:t xml:space="preserve"> 1</w:t>
            </w:r>
            <w:r w:rsidRPr="003E1423">
              <w:rPr>
                <w:rFonts w:ascii="Consolas" w:eastAsia="Times New Roman" w:hAnsi="Consolas" w:cstheme="minorHAnsi"/>
                <w:b/>
                <w:iCs/>
                <w:sz w:val="28"/>
                <w:szCs w:val="20"/>
                <w:lang w:val="bg-BG" w:eastAsia="bg-BG"/>
              </w:rPr>
              <w:t xml:space="preserve"> </w:t>
            </w:r>
          </w:p>
        </w:tc>
        <w:tc>
          <w:tcPr>
            <w:tcW w:w="1890" w:type="dxa"/>
            <w:vAlign w:val="center"/>
          </w:tcPr>
          <w:p w14:paraId="0B65C6EB" w14:textId="3E082DDA" w:rsidR="00595A9F" w:rsidRPr="003E1423" w:rsidRDefault="003E1423" w:rsidP="003E1423">
            <w:pPr>
              <w:spacing w:before="0" w:after="0"/>
              <w:rPr>
                <w:rFonts w:ascii="Consolas" w:hAnsi="Consolas"/>
                <w:bCs/>
                <w:noProof/>
              </w:rPr>
            </w:pPr>
            <w:r>
              <w:rPr>
                <w:rFonts w:ascii="Consolas" w:hAnsi="Consolas"/>
                <w:bCs/>
                <w:noProof/>
              </w:rPr>
              <w:t xml:space="preserve">4 </w:t>
            </w:r>
            <w:r w:rsidR="00595A9F" w:rsidRPr="003E1423">
              <w:rPr>
                <w:rFonts w:ascii="Consolas" w:hAnsi="Consolas"/>
                <w:bCs/>
                <w:noProof/>
              </w:rPr>
              <w:t>4</w:t>
            </w:r>
          </w:p>
        </w:tc>
      </w:tr>
    </w:tbl>
    <w:p w14:paraId="6964C31F" w14:textId="77320BC9" w:rsidR="00595A9F" w:rsidRPr="00595A9F" w:rsidRDefault="00844B67" w:rsidP="00844B67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>
        <w:rPr>
          <w:lang w:val="bg-BG"/>
        </w:rPr>
        <w:t xml:space="preserve">8. </w:t>
      </w:r>
      <w:r w:rsidR="00595A9F" w:rsidRPr="00595A9F">
        <w:t>Wrong Measurements</w:t>
      </w:r>
    </w:p>
    <w:p w14:paraId="599E6AA1" w14:textId="14BFD10C" w:rsidR="00595A9F" w:rsidRPr="00595A9F" w:rsidRDefault="00595A9F" w:rsidP="00595A9F">
      <w:pPr>
        <w:spacing w:before="120" w:line="240" w:lineRule="auto"/>
        <w:jc w:val="both"/>
        <w:rPr>
          <w:lang w:val="bg-BG"/>
        </w:rPr>
      </w:pPr>
      <w:r w:rsidRPr="00595A9F">
        <w:rPr>
          <w:rFonts w:ascii="Calibri" w:eastAsia="MS Mincho" w:hAnsi="Calibri" w:cs="Times New Roman"/>
          <w:szCs w:val="24"/>
        </w:rPr>
        <w:t>You will be given the rows of a matrix. Then the matrix itself. Inside this matrix</w:t>
      </w:r>
      <w:r w:rsidR="000E318D">
        <w:rPr>
          <w:rFonts w:ascii="Calibri" w:eastAsia="MS Mincho" w:hAnsi="Calibri" w:cs="Times New Roman"/>
          <w:szCs w:val="24"/>
        </w:rPr>
        <w:t>,</w:t>
      </w:r>
      <w:r w:rsidRPr="00595A9F">
        <w:rPr>
          <w:rFonts w:ascii="Calibri" w:eastAsia="MS Mincho" w:hAnsi="Calibri" w:cs="Times New Roman"/>
          <w:szCs w:val="24"/>
        </w:rPr>
        <w:t xml:space="preserve"> there are mistaken values </w:t>
      </w:r>
      <w:r w:rsidR="000E318D">
        <w:rPr>
          <w:rFonts w:ascii="Calibri" w:eastAsia="MS Mincho" w:hAnsi="Calibri" w:cs="Times New Roman"/>
          <w:szCs w:val="24"/>
        </w:rPr>
        <w:t>that</w:t>
      </w:r>
      <w:r w:rsidRPr="00595A9F">
        <w:rPr>
          <w:rFonts w:ascii="Calibri" w:eastAsia="MS Mincho" w:hAnsi="Calibri" w:cs="Times New Roman"/>
          <w:szCs w:val="24"/>
        </w:rPr>
        <w:t xml:space="preserve"> need to be replaced you will receive the wrong value at the last line. Those values should be replaced with the sum of the nearest elements in the four directions </w:t>
      </w:r>
      <w:r w:rsidRPr="00595A9F">
        <w:rPr>
          <w:rFonts w:ascii="Calibri" w:eastAsia="MS Mincho" w:hAnsi="Calibri" w:cs="Times New Roman"/>
          <w:b/>
          <w:szCs w:val="24"/>
        </w:rPr>
        <w:t>up, down, left</w:t>
      </w:r>
      <w:r w:rsidR="000E318D">
        <w:rPr>
          <w:rFonts w:ascii="Calibri" w:eastAsia="MS Mincho" w:hAnsi="Calibri" w:cs="Times New Roman"/>
          <w:b/>
          <w:szCs w:val="24"/>
        </w:rPr>
        <w:t>,</w:t>
      </w:r>
      <w:r w:rsidRPr="00595A9F">
        <w:rPr>
          <w:rFonts w:ascii="Calibri" w:eastAsia="MS Mincho" w:hAnsi="Calibri" w:cs="Times New Roman"/>
          <w:b/>
          <w:szCs w:val="24"/>
        </w:rPr>
        <w:t xml:space="preserve"> and right</w:t>
      </w:r>
      <w:r w:rsidRPr="00595A9F">
        <w:rPr>
          <w:rFonts w:ascii="Calibri" w:eastAsia="MS Mincho" w:hAnsi="Calibri" w:cs="Times New Roman"/>
          <w:szCs w:val="24"/>
        </w:rPr>
        <w:t xml:space="preserve">, but only if they are valid values. </w:t>
      </w:r>
      <w:r w:rsidR="000E318D">
        <w:rPr>
          <w:rFonts w:ascii="Calibri" w:eastAsia="MS Mincho" w:hAnsi="Calibri" w:cs="Times New Roman"/>
          <w:szCs w:val="24"/>
        </w:rPr>
        <w:t>In</w:t>
      </w:r>
      <w:r w:rsidRPr="00595A9F">
        <w:rPr>
          <w:rFonts w:ascii="Calibri" w:eastAsia="MS Mincho" w:hAnsi="Calibri" w:cs="Times New Roman"/>
          <w:szCs w:val="24"/>
        </w:rPr>
        <w:t xml:space="preserve"> the end</w:t>
      </w:r>
      <w:r w:rsidR="000E318D">
        <w:rPr>
          <w:rFonts w:ascii="Calibri" w:eastAsia="MS Mincho" w:hAnsi="Calibri" w:cs="Times New Roman"/>
          <w:szCs w:val="24"/>
        </w:rPr>
        <w:t>,</w:t>
      </w:r>
      <w:r w:rsidRPr="00595A9F">
        <w:rPr>
          <w:rFonts w:ascii="Calibri" w:eastAsia="MS Mincho" w:hAnsi="Calibri" w:cs="Times New Roman"/>
          <w:szCs w:val="24"/>
        </w:rPr>
        <w:t xml:space="preserve"> you have to print the fixed measurements. </w:t>
      </w:r>
    </w:p>
    <w:p w14:paraId="2D6D91AF" w14:textId="77777777" w:rsidR="00595A9F" w:rsidRPr="00595A9F" w:rsidRDefault="00595A9F" w:rsidP="00595A9F">
      <w:pPr>
        <w:pStyle w:val="Heading3"/>
        <w:rPr>
          <w:lang w:val="bg-BG"/>
        </w:rPr>
      </w:pPr>
      <w:r w:rsidRPr="00595A9F">
        <w:t>Examples</w:t>
      </w:r>
    </w:p>
    <w:tbl>
      <w:tblPr>
        <w:tblStyle w:val="TableGrid"/>
        <w:tblW w:w="342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10"/>
        <w:gridCol w:w="1710"/>
      </w:tblGrid>
      <w:tr w:rsidR="00595A9F" w:rsidRPr="00595A9F" w14:paraId="57A39307" w14:textId="77777777" w:rsidTr="00875D5D">
        <w:trPr>
          <w:trHeight w:val="464"/>
        </w:trPr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5F7AAF54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  <w:vAlign w:val="center"/>
          </w:tcPr>
          <w:p w14:paraId="00A511AC" w14:textId="77777777" w:rsidR="00595A9F" w:rsidRPr="00595A9F" w:rsidRDefault="00595A9F" w:rsidP="00875D5D">
            <w:pPr>
              <w:spacing w:before="0" w:after="0"/>
              <w:jc w:val="center"/>
              <w:rPr>
                <w:b/>
              </w:rPr>
            </w:pPr>
            <w:r w:rsidRPr="00595A9F">
              <w:rPr>
                <w:b/>
              </w:rPr>
              <w:t>Output</w:t>
            </w:r>
          </w:p>
        </w:tc>
      </w:tr>
      <w:tr w:rsidR="00595A9F" w:rsidRPr="00595A9F" w14:paraId="6C831DC5" w14:textId="77777777" w:rsidTr="00A82AF9">
        <w:tc>
          <w:tcPr>
            <w:tcW w:w="1710" w:type="dxa"/>
          </w:tcPr>
          <w:p w14:paraId="394C5F71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3</w:t>
            </w:r>
          </w:p>
          <w:p w14:paraId="41F64692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1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2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</w:p>
          <w:p w14:paraId="1FFE24AF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red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6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7</w:t>
            </w:r>
          </w:p>
          <w:p w14:paraId="73D218A6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8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9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</w:p>
          <w:p w14:paraId="5E0898A8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color w:val="000000"/>
                <w:sz w:val="28"/>
                <w:szCs w:val="20"/>
                <w:lang w:eastAsia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1 0</w:t>
            </w:r>
          </w:p>
        </w:tc>
        <w:tc>
          <w:tcPr>
            <w:tcW w:w="1710" w:type="dxa"/>
            <w:vAlign w:val="center"/>
          </w:tcPr>
          <w:p w14:paraId="0AD544B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 2 9 </w:t>
            </w:r>
          </w:p>
          <w:p w14:paraId="32B9F899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5 6 7 </w:t>
            </w:r>
          </w:p>
          <w:p w14:paraId="2382D070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8 9 16</w:t>
            </w:r>
          </w:p>
        </w:tc>
      </w:tr>
      <w:tr w:rsidR="00595A9F" w:rsidRPr="00595A9F" w14:paraId="2CD7A630" w14:textId="77777777" w:rsidTr="00A82AF9">
        <w:tc>
          <w:tcPr>
            <w:tcW w:w="1710" w:type="dxa"/>
          </w:tcPr>
          <w:p w14:paraId="7D19FA89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3</w:t>
            </w:r>
          </w:p>
          <w:p w14:paraId="68AD503B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1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2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4</w:t>
            </w:r>
          </w:p>
          <w:p w14:paraId="5BEBC804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red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6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4 3</w:t>
            </w:r>
          </w:p>
          <w:p w14:paraId="7F652075" w14:textId="77777777" w:rsidR="00595A9F" w:rsidRPr="00595A9F" w:rsidRDefault="00595A9F" w:rsidP="00A82AF9">
            <w:pPr>
              <w:spacing w:after="0"/>
              <w:rPr>
                <w:rStyle w:val="Strong"/>
                <w:rFonts w:ascii="Consolas" w:hAnsi="Consolas"/>
                <w:b w:val="0"/>
                <w:noProof/>
                <w:lang w:val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8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9 </w:t>
            </w:r>
            <w:r w:rsidRPr="00595A9F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4</w:t>
            </w:r>
            <w:r w:rsidRPr="00595A9F">
              <w:rPr>
                <w:rStyle w:val="Strong"/>
                <w:rFonts w:ascii="Consolas" w:hAnsi="Consolas"/>
                <w:b w:val="0"/>
                <w:noProof/>
              </w:rPr>
              <w:t xml:space="preserve"> 2</w:t>
            </w:r>
          </w:p>
          <w:p w14:paraId="659B34FE" w14:textId="77777777" w:rsidR="00595A9F" w:rsidRPr="00595A9F" w:rsidRDefault="00595A9F" w:rsidP="00A82AF9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urier New" w:eastAsia="Times New Roman" w:hAnsi="Courier New" w:cs="Courier New"/>
                <w:b/>
                <w:iCs/>
                <w:sz w:val="28"/>
                <w:szCs w:val="20"/>
                <w:lang w:eastAsia="bg-BG"/>
              </w:rPr>
            </w:pPr>
            <w:r w:rsidRPr="00595A9F">
              <w:rPr>
                <w:rStyle w:val="Strong"/>
                <w:rFonts w:ascii="Consolas" w:hAnsi="Consolas"/>
                <w:b w:val="0"/>
                <w:noProof/>
              </w:rPr>
              <w:t>1 0</w:t>
            </w:r>
          </w:p>
        </w:tc>
        <w:tc>
          <w:tcPr>
            <w:tcW w:w="1710" w:type="dxa"/>
            <w:vAlign w:val="center"/>
          </w:tcPr>
          <w:p w14:paraId="0E4CE44B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 2 2 3 </w:t>
            </w:r>
          </w:p>
          <w:p w14:paraId="36DED9ED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595A9F">
              <w:rPr>
                <w:rFonts w:ascii="Consolas" w:hAnsi="Consolas"/>
                <w:bCs/>
                <w:noProof/>
              </w:rPr>
              <w:t xml:space="preserve">15 6 9 3 </w:t>
            </w:r>
          </w:p>
          <w:p w14:paraId="1E5B3A48" w14:textId="77777777" w:rsidR="00595A9F" w:rsidRPr="00595A9F" w:rsidRDefault="00595A9F" w:rsidP="00A82AF9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595A9F">
              <w:rPr>
                <w:rFonts w:ascii="Consolas" w:hAnsi="Consolas"/>
                <w:bCs/>
                <w:noProof/>
              </w:rPr>
              <w:t>8 9 11 2</w:t>
            </w:r>
          </w:p>
        </w:tc>
      </w:tr>
    </w:tbl>
    <w:p w14:paraId="680F4498" w14:textId="77777777" w:rsidR="00595A9F" w:rsidRPr="00595A9F" w:rsidRDefault="00595A9F" w:rsidP="00595A9F">
      <w:pPr>
        <w:rPr>
          <w:lang w:val="bg-BG"/>
        </w:rPr>
      </w:pPr>
    </w:p>
    <w:p w14:paraId="2CC76E29" w14:textId="77777777" w:rsidR="00595A9F" w:rsidRPr="00595A9F" w:rsidRDefault="00595A9F" w:rsidP="00595A9F">
      <w:pPr>
        <w:rPr>
          <w:lang w:val="bg-BG"/>
        </w:rPr>
      </w:pPr>
    </w:p>
    <w:p w14:paraId="79D9E6CB" w14:textId="77777777" w:rsidR="00595A9F" w:rsidRPr="00595A9F" w:rsidRDefault="00595A9F" w:rsidP="00595A9F">
      <w:pPr>
        <w:rPr>
          <w:lang w:val="bg-BG"/>
        </w:rPr>
      </w:pPr>
    </w:p>
    <w:p w14:paraId="592EBD29" w14:textId="51658AA2" w:rsidR="00640502" w:rsidRPr="00595A9F" w:rsidRDefault="00640502" w:rsidP="00595A9F">
      <w:pPr>
        <w:rPr>
          <w:lang w:val="bg-BG"/>
        </w:rPr>
      </w:pPr>
    </w:p>
    <w:sectPr w:rsidR="00640502" w:rsidRPr="00595A9F" w:rsidSect="009254B7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C618712" w14:textId="77777777" w:rsidR="00334B2E" w:rsidRDefault="00334B2E" w:rsidP="008068A2">
      <w:pPr>
        <w:spacing w:after="0" w:line="240" w:lineRule="auto"/>
      </w:pPr>
      <w:r>
        <w:separator/>
      </w:r>
    </w:p>
  </w:endnote>
  <w:endnote w:type="continuationSeparator" w:id="0">
    <w:p w14:paraId="01FDA7F2" w14:textId="77777777" w:rsidR="00334B2E" w:rsidRDefault="00334B2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2329E0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6079B1" w:rsidRPr="006079B1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xmlns:cx1="http://schemas.microsoft.com/office/drawing/2015/9/8/chartex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en-GB" w:eastAsia="en-GB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62329E0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6079B1" w:rsidRPr="006079B1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proofErr w:type="gramStart"/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en-GB" w:eastAsia="en-GB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cid="http://schemas.microsoft.com/office/word/2016/wordml/cid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en-GB" w:eastAsia="en-GB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7ABDA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1D5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B1D52">
                            <w:rPr>
                              <w:noProof/>
                              <w:sz w:val="18"/>
                              <w:szCs w:val="18"/>
                            </w:rPr>
                            <w:t>6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B7ABDA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1D5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B1D52">
                      <w:rPr>
                        <w:noProof/>
                        <w:sz w:val="18"/>
                        <w:szCs w:val="18"/>
                      </w:rPr>
                      <w:t>6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48F3F25" w14:textId="77777777" w:rsidR="00334B2E" w:rsidRDefault="00334B2E" w:rsidP="008068A2">
      <w:pPr>
        <w:spacing w:after="0" w:line="240" w:lineRule="auto"/>
      </w:pPr>
      <w:r>
        <w:separator/>
      </w:r>
    </w:p>
  </w:footnote>
  <w:footnote w:type="continuationSeparator" w:id="0">
    <w:p w14:paraId="64A2AE19" w14:textId="77777777" w:rsidR="00334B2E" w:rsidRDefault="00334B2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1C114A"/>
    <w:multiLevelType w:val="hybridMultilevel"/>
    <w:tmpl w:val="A2843C14"/>
    <w:lvl w:ilvl="0" w:tplc="0409000F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7247E1"/>
    <w:multiLevelType w:val="hybridMultilevel"/>
    <w:tmpl w:val="9864D2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0CA6EB6"/>
    <w:multiLevelType w:val="hybridMultilevel"/>
    <w:tmpl w:val="8AA8CF6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1FC2416"/>
    <w:multiLevelType w:val="hybridMultilevel"/>
    <w:tmpl w:val="0E0C2634"/>
    <w:lvl w:ilvl="0" w:tplc="EDFA336C">
      <w:start w:val="4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37E68D7"/>
    <w:multiLevelType w:val="hybridMultilevel"/>
    <w:tmpl w:val="DE1A4B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9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DC0AA7"/>
    <w:multiLevelType w:val="hybridMultilevel"/>
    <w:tmpl w:val="8E52576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4"/>
  </w:num>
  <w:num w:numId="3">
    <w:abstractNumId w:val="10"/>
  </w:num>
  <w:num w:numId="4">
    <w:abstractNumId w:val="29"/>
  </w:num>
  <w:num w:numId="5">
    <w:abstractNumId w:val="30"/>
  </w:num>
  <w:num w:numId="6">
    <w:abstractNumId w:val="34"/>
  </w:num>
  <w:num w:numId="7">
    <w:abstractNumId w:val="3"/>
  </w:num>
  <w:num w:numId="8">
    <w:abstractNumId w:val="9"/>
  </w:num>
  <w:num w:numId="9">
    <w:abstractNumId w:val="27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21"/>
  </w:num>
  <w:num w:numId="13">
    <w:abstractNumId w:val="1"/>
  </w:num>
  <w:num w:numId="14">
    <w:abstractNumId w:val="33"/>
  </w:num>
  <w:num w:numId="15">
    <w:abstractNumId w:val="11"/>
  </w:num>
  <w:num w:numId="16">
    <w:abstractNumId w:val="38"/>
  </w:num>
  <w:num w:numId="17">
    <w:abstractNumId w:val="28"/>
  </w:num>
  <w:num w:numId="18">
    <w:abstractNumId w:val="43"/>
  </w:num>
  <w:num w:numId="19">
    <w:abstractNumId w:val="35"/>
  </w:num>
  <w:num w:numId="20">
    <w:abstractNumId w:val="20"/>
  </w:num>
  <w:num w:numId="21">
    <w:abstractNumId w:val="32"/>
  </w:num>
  <w:num w:numId="22">
    <w:abstractNumId w:val="13"/>
  </w:num>
  <w:num w:numId="23">
    <w:abstractNumId w:val="16"/>
  </w:num>
  <w:num w:numId="24">
    <w:abstractNumId w:val="2"/>
  </w:num>
  <w:num w:numId="25">
    <w:abstractNumId w:val="7"/>
  </w:num>
  <w:num w:numId="26">
    <w:abstractNumId w:val="17"/>
  </w:num>
  <w:num w:numId="27">
    <w:abstractNumId w:val="37"/>
  </w:num>
  <w:num w:numId="28">
    <w:abstractNumId w:val="19"/>
  </w:num>
  <w:num w:numId="29">
    <w:abstractNumId w:val="42"/>
  </w:num>
  <w:num w:numId="30">
    <w:abstractNumId w:val="22"/>
  </w:num>
  <w:num w:numId="31">
    <w:abstractNumId w:val="12"/>
  </w:num>
  <w:num w:numId="32">
    <w:abstractNumId w:val="36"/>
  </w:num>
  <w:num w:numId="33">
    <w:abstractNumId w:val="39"/>
  </w:num>
  <w:num w:numId="34">
    <w:abstractNumId w:val="26"/>
  </w:num>
  <w:num w:numId="35">
    <w:abstractNumId w:val="41"/>
  </w:num>
  <w:num w:numId="36">
    <w:abstractNumId w:val="5"/>
  </w:num>
  <w:num w:numId="37">
    <w:abstractNumId w:val="25"/>
  </w:num>
  <w:num w:numId="38">
    <w:abstractNumId w:val="15"/>
  </w:num>
  <w:num w:numId="39">
    <w:abstractNumId w:val="31"/>
  </w:num>
  <w:num w:numId="40">
    <w:abstractNumId w:val="8"/>
  </w:num>
  <w:num w:numId="41">
    <w:abstractNumId w:val="18"/>
  </w:num>
  <w:num w:numId="42">
    <w:abstractNumId w:val="6"/>
  </w:num>
  <w:num w:numId="43">
    <w:abstractNumId w:val="24"/>
  </w:num>
  <w:num w:numId="44">
    <w:abstractNumId w:val="23"/>
  </w:num>
  <w:num w:numId="45">
    <w:abstractNumId w:val="4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NrW0NDOyNDYytDBS0lEKTi0uzszPAykwrAUAC06Lz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1D52"/>
    <w:rsid w:val="000B39E6"/>
    <w:rsid w:val="000B56F0"/>
    <w:rsid w:val="000C5361"/>
    <w:rsid w:val="000E07C0"/>
    <w:rsid w:val="000E318D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ECB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4B2E"/>
    <w:rsid w:val="00380A57"/>
    <w:rsid w:val="003817EF"/>
    <w:rsid w:val="00382A45"/>
    <w:rsid w:val="00395E19"/>
    <w:rsid w:val="003A1601"/>
    <w:rsid w:val="003A33F9"/>
    <w:rsid w:val="003A5602"/>
    <w:rsid w:val="003B0278"/>
    <w:rsid w:val="003B1846"/>
    <w:rsid w:val="003B6A53"/>
    <w:rsid w:val="003E1013"/>
    <w:rsid w:val="003E1423"/>
    <w:rsid w:val="003E167F"/>
    <w:rsid w:val="003E2A3C"/>
    <w:rsid w:val="003E2F33"/>
    <w:rsid w:val="003E6BFB"/>
    <w:rsid w:val="003F1864"/>
    <w:rsid w:val="0041081C"/>
    <w:rsid w:val="004246BF"/>
    <w:rsid w:val="004311CA"/>
    <w:rsid w:val="0047331A"/>
    <w:rsid w:val="0047640B"/>
    <w:rsid w:val="0047644B"/>
    <w:rsid w:val="00476D4B"/>
    <w:rsid w:val="00491748"/>
    <w:rsid w:val="004A7E77"/>
    <w:rsid w:val="004B0253"/>
    <w:rsid w:val="004B41F9"/>
    <w:rsid w:val="004C0A80"/>
    <w:rsid w:val="004D03E1"/>
    <w:rsid w:val="004D29A9"/>
    <w:rsid w:val="004D480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5A9F"/>
    <w:rsid w:val="00596357"/>
    <w:rsid w:val="00596AA5"/>
    <w:rsid w:val="005B0164"/>
    <w:rsid w:val="005C131C"/>
    <w:rsid w:val="005C3ED2"/>
    <w:rsid w:val="005C6A24"/>
    <w:rsid w:val="005E04CE"/>
    <w:rsid w:val="005E6CC9"/>
    <w:rsid w:val="00600083"/>
    <w:rsid w:val="00604363"/>
    <w:rsid w:val="006079B1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44B67"/>
    <w:rsid w:val="0085184F"/>
    <w:rsid w:val="00861625"/>
    <w:rsid w:val="008617B5"/>
    <w:rsid w:val="00870828"/>
    <w:rsid w:val="00875D5D"/>
    <w:rsid w:val="0088080B"/>
    <w:rsid w:val="008B07D7"/>
    <w:rsid w:val="008B557F"/>
    <w:rsid w:val="008C1B30"/>
    <w:rsid w:val="008C2344"/>
    <w:rsid w:val="008C2B83"/>
    <w:rsid w:val="008C5930"/>
    <w:rsid w:val="008D6097"/>
    <w:rsid w:val="008E6CF3"/>
    <w:rsid w:val="008F202C"/>
    <w:rsid w:val="008F5B43"/>
    <w:rsid w:val="008F5FDB"/>
    <w:rsid w:val="008F6649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11A2D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2744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60B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33118"/>
    <w:rsid w:val="00F41F41"/>
    <w:rsid w:val="00F46918"/>
    <w:rsid w:val="00F46DDE"/>
    <w:rsid w:val="00F655ED"/>
    <w:rsid w:val="00F7033C"/>
    <w:rsid w:val="00F96D0D"/>
    <w:rsid w:val="00F976AD"/>
    <w:rsid w:val="00FA6461"/>
    <w:rsid w:val="00FB53FF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595A9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3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image" Target="media/image4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459/Multidimensional-Arrays-Lab" TargetMode="External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130.png"/><Relationship Id="rId3" Type="http://schemas.openxmlformats.org/officeDocument/2006/relationships/image" Target="media/image5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60.png"/><Relationship Id="rId33" Type="http://schemas.openxmlformats.org/officeDocument/2006/relationships/image" Target="media/image10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29" Type="http://schemas.openxmlformats.org/officeDocument/2006/relationships/image" Target="media/image8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20.png"/><Relationship Id="rId40" Type="http://schemas.openxmlformats.org/officeDocument/2006/relationships/image" Target="media/image14.png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5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9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7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208280F-0683-4FE4-887F-2E6381B860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95</TotalTime>
  <Pages>1</Pages>
  <Words>831</Words>
  <Characters>4737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55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Cveti</cp:lastModifiedBy>
  <cp:revision>15</cp:revision>
  <cp:lastPrinted>2015-10-26T22:35:00Z</cp:lastPrinted>
  <dcterms:created xsi:type="dcterms:W3CDTF">2019-11-12T12:29:00Z</dcterms:created>
  <dcterms:modified xsi:type="dcterms:W3CDTF">2022-12-15T12:05:00Z</dcterms:modified>
  <cp:category>programming; education; software engineering; software development</cp:category>
</cp:coreProperties>
</file>